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EE1720" w14:textId="77777777" w:rsidR="003C4831" w:rsidRDefault="00D17B2A" w:rsidP="00D17B2A">
      <w:bookmarkStart w:id="0" w:name="h.gjdgxs" w:colFirst="0" w:colLast="0"/>
      <w:bookmarkEnd w:id="0"/>
      <w:r>
        <w:t xml:space="preserve">                                                                              </w:t>
      </w:r>
    </w:p>
    <w:p w14:paraId="33675B27" w14:textId="0D35A566" w:rsidR="003C4831" w:rsidRPr="003C4831" w:rsidRDefault="00B605E1" w:rsidP="003C4831">
      <w:pPr>
        <w:jc w:val="center"/>
        <w:rPr>
          <w:b/>
        </w:rPr>
      </w:pPr>
      <w:r>
        <w:rPr>
          <w:b/>
        </w:rPr>
        <w:t xml:space="preserve">Additional file </w:t>
      </w:r>
      <w:bookmarkStart w:id="1" w:name="_GoBack"/>
      <w:bookmarkEnd w:id="1"/>
      <w:r w:rsidR="003C4831">
        <w:rPr>
          <w:b/>
        </w:rPr>
        <w:t>2</w:t>
      </w:r>
    </w:p>
    <w:p w14:paraId="4312A402" w14:textId="77777777" w:rsidR="003C4831" w:rsidRDefault="003C4831" w:rsidP="00D17B2A"/>
    <w:p w14:paraId="46EA4F31" w14:textId="3D2AAFC7" w:rsidR="00D17B2A" w:rsidRPr="003C4831" w:rsidRDefault="00D17B2A" w:rsidP="003C4831">
      <w:pPr>
        <w:jc w:val="center"/>
        <w:rPr>
          <w:b/>
        </w:rPr>
      </w:pPr>
      <w:r w:rsidRPr="003C4831">
        <w:rPr>
          <w:b/>
        </w:rPr>
        <w:t>DDS</w:t>
      </w:r>
    </w:p>
    <w:p w14:paraId="25ECDA87" w14:textId="77777777" w:rsidR="00D17B2A" w:rsidRDefault="00D17B2A" w:rsidP="00D17B2A"/>
    <w:p w14:paraId="0A882AB6" w14:textId="77777777" w:rsidR="00D17B2A" w:rsidRPr="00D17B2A" w:rsidRDefault="00D17B2A" w:rsidP="00D17B2A">
      <w:pPr>
        <w:jc w:val="both"/>
        <w:rPr>
          <w:lang w:val="nl-NL"/>
        </w:rPr>
      </w:pPr>
      <w:r>
        <w:t xml:space="preserve">PETUNJUK : Hidup dengan menderita </w:t>
      </w:r>
      <w:r w:rsidRPr="00882848">
        <w:rPr>
          <w:b/>
        </w:rPr>
        <w:t>penyakit diabetes (sakit gula atau kencing manis)</w:t>
      </w:r>
      <w:r>
        <w:t xml:space="preserve"> terkadang sulit. </w:t>
      </w:r>
      <w:r w:rsidRPr="00D17B2A">
        <w:rPr>
          <w:lang w:val="nl-NL"/>
        </w:rPr>
        <w:t>Banyak permasalahan dan gangguan terkait dengan diabetes, dan penyakit tersebut bisa bervariasi tergantung pada tingkat keparahannya. Permasalahan mungkin datang dari gangguan kecil hingga kesulitan besar dalam hidup.</w:t>
      </w:r>
    </w:p>
    <w:p w14:paraId="24DB4E67" w14:textId="77777777" w:rsidR="00D17B2A" w:rsidRPr="00D17B2A" w:rsidRDefault="00D17B2A" w:rsidP="00D17B2A">
      <w:pPr>
        <w:rPr>
          <w:lang w:val="nl-NL"/>
        </w:rPr>
      </w:pPr>
      <w:r w:rsidRPr="00D17B2A">
        <w:rPr>
          <w:lang w:val="nl-NL"/>
        </w:rPr>
        <w:t>Berikut ini adalah 17 (tujuh belas) masalah yang  mungkin dialami penderita diabetes.</w:t>
      </w:r>
    </w:p>
    <w:p w14:paraId="0C5B876F" w14:textId="77777777" w:rsidR="00D17B2A" w:rsidRPr="00D17B2A" w:rsidRDefault="00D17B2A" w:rsidP="00D17B2A">
      <w:pPr>
        <w:rPr>
          <w:lang w:val="nl-NL"/>
        </w:rPr>
      </w:pPr>
    </w:p>
    <w:p w14:paraId="2E6761C7" w14:textId="77777777" w:rsidR="00D17B2A" w:rsidRPr="00D17B2A" w:rsidRDefault="00D17B2A" w:rsidP="00D17B2A">
      <w:pPr>
        <w:rPr>
          <w:lang w:val="nl-NL"/>
        </w:rPr>
      </w:pPr>
      <w:r w:rsidRPr="00D17B2A">
        <w:rPr>
          <w:lang w:val="nl-NL"/>
        </w:rPr>
        <w:t xml:space="preserve">Pertimbangkan seberapa jauh ke 17 masalah tersebut  telah mengganggu dan menekan hidup anda  selama </w:t>
      </w:r>
      <w:r w:rsidRPr="00D17B2A">
        <w:rPr>
          <w:b/>
          <w:lang w:val="nl-NL"/>
        </w:rPr>
        <w:t>1 (SATU) BULAN TERAKHIR</w:t>
      </w:r>
      <w:r w:rsidRPr="00D17B2A">
        <w:rPr>
          <w:lang w:val="nl-NL"/>
        </w:rPr>
        <w:t>.</w:t>
      </w:r>
    </w:p>
    <w:p w14:paraId="4F1EC876" w14:textId="77777777" w:rsidR="00D17B2A" w:rsidRPr="00D17B2A" w:rsidRDefault="00D17B2A" w:rsidP="00D17B2A">
      <w:pPr>
        <w:rPr>
          <w:lang w:val="nl-NL"/>
        </w:rPr>
      </w:pPr>
    </w:p>
    <w:p w14:paraId="6AFD4768" w14:textId="77777777" w:rsidR="00D17B2A" w:rsidRPr="00D17B2A" w:rsidRDefault="00D17B2A" w:rsidP="00D17B2A">
      <w:pPr>
        <w:rPr>
          <w:lang w:val="nl-NL"/>
        </w:rPr>
      </w:pPr>
      <w:r w:rsidRPr="00D17B2A">
        <w:rPr>
          <w:lang w:val="nl-NL"/>
        </w:rPr>
        <w:t xml:space="preserve">Harap diingat bahwa kami meminta Anda untuk menunjukkan sejauh mana masing-masing tersebut mengganggu kehidupan anda, BUKAN apakah pernyataan tersebut semata-mata benar untuk Anda. </w:t>
      </w:r>
    </w:p>
    <w:p w14:paraId="11A95A3E" w14:textId="77777777" w:rsidR="00D17B2A" w:rsidRPr="00D17B2A" w:rsidRDefault="00D17B2A" w:rsidP="00D17B2A">
      <w:pPr>
        <w:jc w:val="both"/>
        <w:rPr>
          <w:lang w:val="nl-NL"/>
        </w:rPr>
      </w:pPr>
      <w:r w:rsidRPr="00D17B2A">
        <w:rPr>
          <w:lang w:val="nl-NL"/>
        </w:rPr>
        <w:t xml:space="preserve">Jika Anda merasa bahwa suatu pernyataan pada tabel di bawah ini, </w:t>
      </w:r>
    </w:p>
    <w:p w14:paraId="28F7C0EF" w14:textId="77777777" w:rsidR="00D17B2A" w:rsidRPr="00D17B2A" w:rsidRDefault="00D17B2A" w:rsidP="00D17B2A">
      <w:pPr>
        <w:rPr>
          <w:b/>
          <w:lang w:val="nl-NL"/>
        </w:rPr>
      </w:pPr>
      <w:r w:rsidRPr="00D17B2A">
        <w:rPr>
          <w:b/>
          <w:lang w:val="nl-NL"/>
        </w:rPr>
        <w:t xml:space="preserve">Bukanlah suatu gangguan atau masalah, Anda bisa melingkari angka “1”. </w:t>
      </w:r>
    </w:p>
    <w:p w14:paraId="43B16472" w14:textId="77777777" w:rsidR="00D17B2A" w:rsidRDefault="00D17B2A" w:rsidP="00D17B2A">
      <w:pPr>
        <w:rPr>
          <w:b/>
          <w:lang w:val="nl-NL"/>
        </w:rPr>
      </w:pPr>
      <w:r w:rsidRPr="00D17B2A">
        <w:rPr>
          <w:b/>
          <w:lang w:val="nl-NL"/>
        </w:rPr>
        <w:t>Namun, jika hal tersebut sangatlah mengganggu, Anda dapat melingkari angka “6”.</w:t>
      </w:r>
    </w:p>
    <w:p w14:paraId="0767382B" w14:textId="77777777" w:rsidR="00D87680" w:rsidRPr="00D17B2A" w:rsidRDefault="00D87680" w:rsidP="00D17B2A">
      <w:pPr>
        <w:rPr>
          <w:lang w:val="nl-NL"/>
        </w:rPr>
      </w:pPr>
    </w:p>
    <w:p w14:paraId="1DE2796E" w14:textId="77777777" w:rsidR="00D17B2A" w:rsidRPr="00D17B2A" w:rsidRDefault="00D17B2A" w:rsidP="00D17B2A">
      <w:pPr>
        <w:rPr>
          <w:lang w:val="nl-NL"/>
        </w:rPr>
      </w:pPr>
    </w:p>
    <w:tbl>
      <w:tblPr>
        <w:tblW w:w="10712" w:type="dxa"/>
        <w:tblInd w:w="-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3260"/>
        <w:gridCol w:w="1134"/>
        <w:gridCol w:w="1134"/>
        <w:gridCol w:w="1134"/>
        <w:gridCol w:w="1134"/>
        <w:gridCol w:w="1134"/>
        <w:gridCol w:w="1134"/>
      </w:tblGrid>
      <w:tr w:rsidR="00C70C2E" w14:paraId="577BA644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14592018" w14:textId="77777777" w:rsidR="00C70C2E" w:rsidRPr="00D17B2A" w:rsidRDefault="00C70C2E" w:rsidP="00C70C2E">
            <w:pPr>
              <w:jc w:val="center"/>
              <w:rPr>
                <w:lang w:val="nl-NL"/>
              </w:rPr>
            </w:pPr>
            <w:r>
              <w:rPr>
                <w:lang w:val="nl-NL"/>
              </w:rPr>
              <w:t>No</w:t>
            </w:r>
          </w:p>
        </w:tc>
        <w:tc>
          <w:tcPr>
            <w:tcW w:w="3260" w:type="dxa"/>
          </w:tcPr>
          <w:p w14:paraId="3A30F5DC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354DB28" w14:textId="77777777" w:rsidR="00C70C2E" w:rsidRDefault="00C70C2E" w:rsidP="00DD712A">
            <w:pPr>
              <w:jc w:val="center"/>
            </w:pPr>
            <w:r>
              <w:t>Bukan Masalah</w:t>
            </w:r>
          </w:p>
          <w:p w14:paraId="69684606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05352BC" w14:textId="77777777" w:rsidR="00C70C2E" w:rsidRDefault="00C70C2E" w:rsidP="00DD712A">
            <w:pPr>
              <w:jc w:val="center"/>
            </w:pPr>
            <w:r>
              <w:t>Masalah Ringan</w:t>
            </w:r>
          </w:p>
          <w:p w14:paraId="7799DF1E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5118685" w14:textId="77777777" w:rsidR="00C70C2E" w:rsidRDefault="00C70C2E" w:rsidP="00DD712A">
            <w:pPr>
              <w:jc w:val="center"/>
            </w:pPr>
            <w:r>
              <w:t>Masalah Sedang</w:t>
            </w:r>
          </w:p>
          <w:p w14:paraId="6C6289A2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B470C95" w14:textId="77777777" w:rsidR="00C70C2E" w:rsidRDefault="00C70C2E" w:rsidP="00DD712A">
            <w:pPr>
              <w:jc w:val="center"/>
            </w:pPr>
            <w:r>
              <w:t>Masalah Cukup Serius</w:t>
            </w:r>
          </w:p>
          <w:p w14:paraId="0FBA6601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CE7FED7" w14:textId="77777777" w:rsidR="00C70C2E" w:rsidRDefault="00C70C2E" w:rsidP="00DD712A">
            <w:pPr>
              <w:jc w:val="center"/>
            </w:pPr>
            <w:r>
              <w:t>Masalah Serius</w:t>
            </w:r>
          </w:p>
          <w:p w14:paraId="6B286D12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8ED4C32" w14:textId="77777777" w:rsidR="00C70C2E" w:rsidRDefault="00C70C2E" w:rsidP="00DD712A">
            <w:pPr>
              <w:jc w:val="center"/>
            </w:pPr>
            <w:r>
              <w:t>Masalah Sangat Serius</w:t>
            </w:r>
          </w:p>
          <w:p w14:paraId="1290C8FF" w14:textId="77777777" w:rsidR="00C70C2E" w:rsidRDefault="00C70C2E" w:rsidP="00DD712A">
            <w:pPr>
              <w:jc w:val="center"/>
            </w:pPr>
          </w:p>
        </w:tc>
      </w:tr>
      <w:tr w:rsidR="00C70C2E" w14:paraId="55554B17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3DA6716B" w14:textId="77777777" w:rsidR="00C70C2E" w:rsidRDefault="00D87680" w:rsidP="00D87680">
            <w:pPr>
              <w:jc w:val="center"/>
            </w:pPr>
            <w:r>
              <w:t>1.</w:t>
            </w:r>
          </w:p>
        </w:tc>
        <w:tc>
          <w:tcPr>
            <w:tcW w:w="3260" w:type="dxa"/>
          </w:tcPr>
          <w:p w14:paraId="3559F33C" w14:textId="77777777" w:rsidR="005C7B65" w:rsidRPr="00700192" w:rsidRDefault="005C7B65" w:rsidP="005C7B65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700192">
              <w:rPr>
                <w:rFonts w:ascii="Times New Roman" w:hAnsi="Times New Roman"/>
                <w:sz w:val="20"/>
                <w:szCs w:val="20"/>
              </w:rPr>
              <w:t xml:space="preserve">Saya merasa bahwa teman-teman atau keluarga saya tidak memberikan dukungan emosional  yang saya inginkan. </w:t>
            </w:r>
          </w:p>
          <w:p w14:paraId="56D504B6" w14:textId="69FA0E72" w:rsidR="00C70C2E" w:rsidRDefault="005C7B65" w:rsidP="005C7B65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700192">
              <w:rPr>
                <w:rFonts w:ascii="Times New Roman" w:hAnsi="Times New Roman"/>
                <w:sz w:val="20"/>
                <w:szCs w:val="20"/>
              </w:rPr>
              <w:t>Contoh dukungan emosional</w:t>
            </w:r>
            <w:r w:rsidR="00745252">
              <w:rPr>
                <w:rFonts w:ascii="Times New Roman" w:hAnsi="Times New Roman"/>
                <w:sz w:val="20"/>
                <w:szCs w:val="20"/>
              </w:rPr>
              <w:t>:</w:t>
            </w:r>
            <w:r w:rsidRPr="00700192">
              <w:rPr>
                <w:rFonts w:ascii="Times New Roman" w:hAnsi="Times New Roman"/>
                <w:sz w:val="20"/>
                <w:szCs w:val="20"/>
              </w:rPr>
              <w:t xml:space="preserve"> misalnya mereka selalu mengingatkan saya, agar makan makanan yang baik, olah raga, mengingatkan minum obat dan menjaga</w:t>
            </w:r>
            <w:r w:rsidR="00E369F0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700192">
              <w:rPr>
                <w:rFonts w:ascii="Times New Roman" w:hAnsi="Times New Roman"/>
                <w:sz w:val="20"/>
                <w:szCs w:val="20"/>
              </w:rPr>
              <w:t>kebersihan.</w:t>
            </w:r>
          </w:p>
          <w:p w14:paraId="452291A2" w14:textId="77777777" w:rsidR="005C7B65" w:rsidRPr="005C7B65" w:rsidRDefault="005C7B65" w:rsidP="005C7B65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A39D3AF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777AC6A0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3C22D11A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1EBC985B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442DA098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2576B047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491797F8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442E8D25" w14:textId="77777777" w:rsidR="00C70C2E" w:rsidRDefault="00D87680" w:rsidP="00D87680">
            <w:pPr>
              <w:jc w:val="center"/>
            </w:pPr>
            <w:r>
              <w:t>2.</w:t>
            </w:r>
          </w:p>
        </w:tc>
        <w:tc>
          <w:tcPr>
            <w:tcW w:w="3260" w:type="dxa"/>
          </w:tcPr>
          <w:p w14:paraId="48E98B79" w14:textId="77777777" w:rsidR="00C70C2E" w:rsidRDefault="005C7B65" w:rsidP="005C7B65">
            <w:pPr>
              <w:jc w:val="both"/>
              <w:rPr>
                <w:sz w:val="20"/>
              </w:rPr>
            </w:pPr>
            <w:r w:rsidRPr="00700192">
              <w:rPr>
                <w:sz w:val="20"/>
              </w:rPr>
              <w:t>Saya merasa bahwa teman-teman atau keluarga tidak menghargai bagaimana sulitnya hidup dengan diabetes.</w:t>
            </w:r>
          </w:p>
          <w:p w14:paraId="4298824A" w14:textId="77777777" w:rsidR="005C7B65" w:rsidRDefault="005C7B65" w:rsidP="005C7B65">
            <w:pPr>
              <w:jc w:val="both"/>
            </w:pPr>
          </w:p>
        </w:tc>
        <w:tc>
          <w:tcPr>
            <w:tcW w:w="1134" w:type="dxa"/>
            <w:vAlign w:val="center"/>
          </w:tcPr>
          <w:p w14:paraId="6FCB28D9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5FEAF01C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530A55EF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4E8FA404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77940065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03E025D2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31EC1193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292DE527" w14:textId="77777777" w:rsidR="00C70C2E" w:rsidRDefault="00D87680" w:rsidP="00D87680">
            <w:pPr>
              <w:jc w:val="center"/>
            </w:pPr>
            <w:r>
              <w:t>3.</w:t>
            </w:r>
          </w:p>
        </w:tc>
        <w:tc>
          <w:tcPr>
            <w:tcW w:w="3260" w:type="dxa"/>
          </w:tcPr>
          <w:p w14:paraId="60BCDDC3" w14:textId="0C8A38AA" w:rsidR="00C70C2E" w:rsidRDefault="004D2941" w:rsidP="005C7B65">
            <w:pPr>
              <w:jc w:val="both"/>
              <w:rPr>
                <w:sz w:val="20"/>
              </w:rPr>
            </w:pPr>
            <w:r w:rsidRPr="004D2941">
              <w:rPr>
                <w:sz w:val="20"/>
              </w:rPr>
              <w:t xml:space="preserve">Saya merasa bahwa teman-teman atau keluarga saya tidak cukup mendukung usaha perawatan mandiri (contohnya: </w:t>
            </w:r>
            <w:r w:rsidR="009E37A8">
              <w:rPr>
                <w:sz w:val="20"/>
              </w:rPr>
              <w:t xml:space="preserve">mereka tetap </w:t>
            </w:r>
            <w:r w:rsidRPr="004D2941">
              <w:rPr>
                <w:sz w:val="20"/>
              </w:rPr>
              <w:t>mengajak saya makan makanan yang salah</w:t>
            </w:r>
            <w:r w:rsidR="00FA7E7A">
              <w:rPr>
                <w:sz w:val="20"/>
              </w:rPr>
              <w:t>, misalnya mengajak makan direstoran dengan makanan berlemak atau yang manis-manis</w:t>
            </w:r>
            <w:r w:rsidRPr="004D2941">
              <w:rPr>
                <w:sz w:val="20"/>
              </w:rPr>
              <w:t>).</w:t>
            </w:r>
          </w:p>
          <w:p w14:paraId="48945E73" w14:textId="77777777" w:rsidR="004D2941" w:rsidRPr="004D2941" w:rsidRDefault="004D2941" w:rsidP="005C7B65">
            <w:pPr>
              <w:jc w:val="both"/>
            </w:pPr>
          </w:p>
        </w:tc>
        <w:tc>
          <w:tcPr>
            <w:tcW w:w="1134" w:type="dxa"/>
            <w:vAlign w:val="center"/>
          </w:tcPr>
          <w:p w14:paraId="7EF84F18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16FF4C73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5B248DA6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245B0A26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53A11C69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66CBC25B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04F8CC4E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486AF930" w14:textId="77777777" w:rsidR="00C70C2E" w:rsidRDefault="00D87680" w:rsidP="00D87680">
            <w:pPr>
              <w:jc w:val="center"/>
            </w:pPr>
            <w:r>
              <w:t>4.</w:t>
            </w:r>
          </w:p>
        </w:tc>
        <w:tc>
          <w:tcPr>
            <w:tcW w:w="3260" w:type="dxa"/>
          </w:tcPr>
          <w:p w14:paraId="4AE67689" w14:textId="77777777" w:rsidR="00C70C2E" w:rsidRDefault="00632F96" w:rsidP="00632F96">
            <w:pPr>
              <w:jc w:val="both"/>
            </w:pPr>
            <w:r w:rsidRPr="00700192">
              <w:rPr>
                <w:sz w:val="20"/>
              </w:rPr>
              <w:t>Saya merasa tidak mempunyai dokter yang bisa saya temui secara teratur untuk berkonsultasi masalah diabetes.</w:t>
            </w:r>
          </w:p>
        </w:tc>
        <w:tc>
          <w:tcPr>
            <w:tcW w:w="1134" w:type="dxa"/>
            <w:vAlign w:val="center"/>
          </w:tcPr>
          <w:p w14:paraId="065E4648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69BAE9D5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42A97AA1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7AD23BB1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6E48E0E5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7CE8AB19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64959349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57C2874E" w14:textId="77777777" w:rsidR="00C70C2E" w:rsidRPr="00D17B2A" w:rsidRDefault="00D87680" w:rsidP="00D87680">
            <w:pPr>
              <w:jc w:val="center"/>
              <w:rPr>
                <w:lang w:val="nl-NL"/>
              </w:rPr>
            </w:pPr>
            <w:r>
              <w:rPr>
                <w:lang w:val="nl-NL"/>
              </w:rPr>
              <w:lastRenderedPageBreak/>
              <w:t>5.</w:t>
            </w:r>
          </w:p>
        </w:tc>
        <w:tc>
          <w:tcPr>
            <w:tcW w:w="3260" w:type="dxa"/>
          </w:tcPr>
          <w:p w14:paraId="5CCD934D" w14:textId="77777777" w:rsidR="00632F96" w:rsidRPr="00700192" w:rsidRDefault="00632F96" w:rsidP="00632F96">
            <w:pPr>
              <w:pStyle w:val="NoSpacing"/>
              <w:rPr>
                <w:rFonts w:ascii="Times New Roman" w:hAnsi="Times New Roman"/>
                <w:sz w:val="20"/>
                <w:szCs w:val="20"/>
                <w:lang w:val="nl-NL"/>
              </w:rPr>
            </w:pPr>
            <w:r w:rsidRPr="00700192">
              <w:rPr>
                <w:rFonts w:ascii="Times New Roman" w:hAnsi="Times New Roman"/>
                <w:sz w:val="20"/>
                <w:szCs w:val="20"/>
                <w:lang w:val="nl-NL"/>
              </w:rPr>
              <w:t xml:space="preserve">Saya sendiri merasa tidak termotivasi untuk meneruskan penanganan diabetes. </w:t>
            </w:r>
          </w:p>
          <w:p w14:paraId="5598D440" w14:textId="77777777" w:rsidR="00C70C2E" w:rsidRPr="00632F96" w:rsidRDefault="00C70C2E" w:rsidP="00DD712A">
            <w:pPr>
              <w:jc w:val="center"/>
              <w:rPr>
                <w:lang w:val="nl-NL"/>
              </w:rPr>
            </w:pPr>
          </w:p>
        </w:tc>
        <w:tc>
          <w:tcPr>
            <w:tcW w:w="1134" w:type="dxa"/>
            <w:vAlign w:val="center"/>
          </w:tcPr>
          <w:p w14:paraId="63138EF0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005F786A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699B2B36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00D59302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1C75742B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60F65130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0F780562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59404ECE" w14:textId="77777777" w:rsidR="00C70C2E" w:rsidRDefault="00D87680" w:rsidP="00D87680">
            <w:pPr>
              <w:jc w:val="center"/>
            </w:pPr>
            <w:r>
              <w:t>6.</w:t>
            </w:r>
          </w:p>
        </w:tc>
        <w:tc>
          <w:tcPr>
            <w:tcW w:w="3260" w:type="dxa"/>
          </w:tcPr>
          <w:p w14:paraId="131C1546" w14:textId="77777777" w:rsidR="00F959F0" w:rsidRPr="00700192" w:rsidRDefault="00F959F0" w:rsidP="00F959F0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700192">
              <w:rPr>
                <w:rFonts w:ascii="Times New Roman" w:hAnsi="Times New Roman"/>
                <w:sz w:val="20"/>
                <w:szCs w:val="20"/>
              </w:rPr>
              <w:t>Saya merasa marah, takut dan/atau tertekan ketika saya memikirkan tentang hidup dengan menderita diabetes.</w:t>
            </w:r>
          </w:p>
          <w:p w14:paraId="3768C924" w14:textId="77777777" w:rsidR="00C70C2E" w:rsidRDefault="00C70C2E" w:rsidP="00F959F0">
            <w:pPr>
              <w:jc w:val="both"/>
            </w:pPr>
          </w:p>
        </w:tc>
        <w:tc>
          <w:tcPr>
            <w:tcW w:w="1134" w:type="dxa"/>
            <w:vAlign w:val="center"/>
          </w:tcPr>
          <w:p w14:paraId="49F93215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78033ED2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2F8DED69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72D99701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2082F49B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5AEE9FDF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37327405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0A732C23" w14:textId="77777777" w:rsidR="00C70C2E" w:rsidRDefault="00C70C2E" w:rsidP="00D87680">
            <w:pPr>
              <w:jc w:val="center"/>
            </w:pPr>
          </w:p>
        </w:tc>
        <w:tc>
          <w:tcPr>
            <w:tcW w:w="3260" w:type="dxa"/>
          </w:tcPr>
          <w:p w14:paraId="7F7102A4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D7F5C2B" w14:textId="77777777" w:rsidR="00C70C2E" w:rsidRDefault="00C70C2E" w:rsidP="00DD712A">
            <w:pPr>
              <w:jc w:val="center"/>
            </w:pPr>
            <w:r>
              <w:t>Bukan Masalah</w:t>
            </w:r>
          </w:p>
          <w:p w14:paraId="09FFAA93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03F91C9" w14:textId="77777777" w:rsidR="00C70C2E" w:rsidRDefault="00C70C2E" w:rsidP="00DD712A">
            <w:pPr>
              <w:jc w:val="center"/>
            </w:pPr>
            <w:r>
              <w:t>Masalah Ringan</w:t>
            </w:r>
          </w:p>
          <w:p w14:paraId="11C89155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67C1E07" w14:textId="77777777" w:rsidR="00C70C2E" w:rsidRDefault="00C70C2E" w:rsidP="00DD712A">
            <w:pPr>
              <w:jc w:val="center"/>
            </w:pPr>
            <w:r>
              <w:t>Masalah Sedang</w:t>
            </w:r>
          </w:p>
          <w:p w14:paraId="7298DC90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D528156" w14:textId="77777777" w:rsidR="00C70C2E" w:rsidRDefault="00C70C2E" w:rsidP="00DD712A">
            <w:pPr>
              <w:jc w:val="center"/>
            </w:pPr>
            <w:r>
              <w:t>Masalah Cukup Serius</w:t>
            </w:r>
          </w:p>
          <w:p w14:paraId="1138B85B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8053521" w14:textId="77777777" w:rsidR="00C70C2E" w:rsidRDefault="00C70C2E" w:rsidP="00DD712A">
            <w:pPr>
              <w:jc w:val="center"/>
            </w:pPr>
            <w:r>
              <w:t>Masalah Serius</w:t>
            </w:r>
          </w:p>
          <w:p w14:paraId="0AD40410" w14:textId="77777777" w:rsidR="00C70C2E" w:rsidRDefault="00C70C2E" w:rsidP="00DD712A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2ACA1D3" w14:textId="77777777" w:rsidR="00C70C2E" w:rsidRDefault="00C70C2E" w:rsidP="00DD712A">
            <w:pPr>
              <w:jc w:val="center"/>
            </w:pPr>
            <w:r>
              <w:t>Masalah Sangat Serius</w:t>
            </w:r>
          </w:p>
          <w:p w14:paraId="33C8BE1F" w14:textId="77777777" w:rsidR="00C70C2E" w:rsidRDefault="00C70C2E" w:rsidP="00DD712A">
            <w:pPr>
              <w:jc w:val="center"/>
            </w:pPr>
          </w:p>
        </w:tc>
      </w:tr>
      <w:tr w:rsidR="00C70C2E" w14:paraId="3E143A10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2599BC9C" w14:textId="77777777" w:rsidR="00C70C2E" w:rsidRDefault="00D87680" w:rsidP="00D87680">
            <w:pPr>
              <w:jc w:val="center"/>
            </w:pPr>
            <w:r>
              <w:t>7.</w:t>
            </w:r>
          </w:p>
        </w:tc>
        <w:tc>
          <w:tcPr>
            <w:tcW w:w="3260" w:type="dxa"/>
          </w:tcPr>
          <w:p w14:paraId="15E56984" w14:textId="77777777" w:rsidR="00C70C2E" w:rsidRDefault="00400F5C" w:rsidP="000F6EA1">
            <w:pPr>
              <w:jc w:val="both"/>
            </w:pPr>
            <w:r w:rsidRPr="00700192">
              <w:rPr>
                <w:sz w:val="20"/>
              </w:rPr>
              <w:t>Saya merasa diabetes mengambil terlalu banyak energi jiwa dan fisik setiap harinya.</w:t>
            </w:r>
          </w:p>
        </w:tc>
        <w:tc>
          <w:tcPr>
            <w:tcW w:w="1134" w:type="dxa"/>
            <w:vAlign w:val="center"/>
          </w:tcPr>
          <w:p w14:paraId="1D0DB350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31A4CD0B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1A5AF5B1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2E9040D9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6F148B7D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02381F45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6ABD9E60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290440CC" w14:textId="77777777" w:rsidR="00C70C2E" w:rsidRDefault="00D87680" w:rsidP="00D87680">
            <w:pPr>
              <w:jc w:val="center"/>
            </w:pPr>
            <w:r>
              <w:t>8.</w:t>
            </w:r>
          </w:p>
        </w:tc>
        <w:tc>
          <w:tcPr>
            <w:tcW w:w="3260" w:type="dxa"/>
          </w:tcPr>
          <w:p w14:paraId="23369971" w14:textId="77777777" w:rsidR="005E1338" w:rsidRDefault="005E1338" w:rsidP="000F6EA1">
            <w:pPr>
              <w:jc w:val="both"/>
              <w:rPr>
                <w:sz w:val="20"/>
              </w:rPr>
            </w:pPr>
          </w:p>
          <w:p w14:paraId="00A95AE6" w14:textId="77777777" w:rsidR="00CC6DAF" w:rsidRPr="005E1338" w:rsidRDefault="005E1338" w:rsidP="000F6EA1">
            <w:pPr>
              <w:jc w:val="both"/>
              <w:rPr>
                <w:sz w:val="20"/>
              </w:rPr>
            </w:pPr>
            <w:r w:rsidRPr="005E1338">
              <w:rPr>
                <w:sz w:val="20"/>
              </w:rPr>
              <w:t xml:space="preserve">Saya merasa kewalahan oleh tuntutan hidup  dengan penyakit diabetes </w:t>
            </w:r>
          </w:p>
        </w:tc>
        <w:tc>
          <w:tcPr>
            <w:tcW w:w="1134" w:type="dxa"/>
            <w:vAlign w:val="center"/>
          </w:tcPr>
          <w:p w14:paraId="7C10CAAB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2B3C0D44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39D5B48F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567C9708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04BAF9E2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1410FCC4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6D924074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0771CB67" w14:textId="77777777" w:rsidR="00C70C2E" w:rsidRDefault="00D87680" w:rsidP="00D87680">
            <w:pPr>
              <w:jc w:val="center"/>
            </w:pPr>
            <w:r>
              <w:t>9.</w:t>
            </w:r>
          </w:p>
        </w:tc>
        <w:tc>
          <w:tcPr>
            <w:tcW w:w="3260" w:type="dxa"/>
          </w:tcPr>
          <w:p w14:paraId="3394F1EE" w14:textId="77777777" w:rsidR="00C70C2E" w:rsidRPr="00325C36" w:rsidRDefault="003840EC" w:rsidP="000F6EA1">
            <w:pPr>
              <w:jc w:val="both"/>
              <w:rPr>
                <w:sz w:val="20"/>
              </w:rPr>
            </w:pPr>
            <w:r w:rsidRPr="00700192">
              <w:rPr>
                <w:sz w:val="20"/>
              </w:rPr>
              <w:t xml:space="preserve">Saya merasa bahwa </w:t>
            </w:r>
            <w:r w:rsidR="00FD5C49">
              <w:rPr>
                <w:sz w:val="20"/>
              </w:rPr>
              <w:t xml:space="preserve">nantinya dalam hidup saya, saya akan mengalami </w:t>
            </w:r>
            <w:r w:rsidR="00325C36">
              <w:rPr>
                <w:sz w:val="20"/>
              </w:rPr>
              <w:t xml:space="preserve"> </w:t>
            </w:r>
            <w:r w:rsidRPr="00325C36">
              <w:rPr>
                <w:sz w:val="20"/>
              </w:rPr>
              <w:t>komplikasi serius jangka panjang, terlepas dari apapun yang saya lakukan.</w:t>
            </w:r>
          </w:p>
          <w:p w14:paraId="7412042F" w14:textId="77777777" w:rsidR="003840EC" w:rsidRPr="00325C36" w:rsidRDefault="003840EC" w:rsidP="000F6EA1">
            <w:pPr>
              <w:jc w:val="both"/>
            </w:pPr>
          </w:p>
        </w:tc>
        <w:tc>
          <w:tcPr>
            <w:tcW w:w="1134" w:type="dxa"/>
            <w:vAlign w:val="center"/>
          </w:tcPr>
          <w:p w14:paraId="72377F46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561A988A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555AC691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168079C0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59CB82C1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6F64154E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4B5A938A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1EBF8A5E" w14:textId="77777777" w:rsidR="00C70C2E" w:rsidRDefault="00D87680" w:rsidP="00D87680">
            <w:pPr>
              <w:jc w:val="center"/>
            </w:pPr>
            <w:r>
              <w:t>10.</w:t>
            </w:r>
          </w:p>
        </w:tc>
        <w:tc>
          <w:tcPr>
            <w:tcW w:w="3260" w:type="dxa"/>
          </w:tcPr>
          <w:p w14:paraId="352C051A" w14:textId="77777777" w:rsidR="00697545" w:rsidRPr="00700192" w:rsidRDefault="00697545" w:rsidP="00697545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700192">
              <w:rPr>
                <w:rFonts w:ascii="Times New Roman" w:hAnsi="Times New Roman"/>
                <w:sz w:val="20"/>
                <w:szCs w:val="20"/>
              </w:rPr>
              <w:t>Saya merasa tidak percaya diri dengan kemampuan keseharian saya dalam menangani masalah diabetes.</w:t>
            </w:r>
          </w:p>
          <w:p w14:paraId="74CC7ED3" w14:textId="77777777" w:rsidR="00697545" w:rsidRPr="00700192" w:rsidRDefault="00697545" w:rsidP="00697545">
            <w:pPr>
              <w:pStyle w:val="NoSpacing"/>
              <w:rPr>
                <w:rFonts w:ascii="Times New Roman" w:hAnsi="Times New Roman"/>
                <w:sz w:val="20"/>
                <w:szCs w:val="20"/>
                <w:lang w:val="nl-NL"/>
              </w:rPr>
            </w:pPr>
            <w:r w:rsidRPr="00700192">
              <w:rPr>
                <w:rFonts w:ascii="Times New Roman" w:hAnsi="Times New Roman"/>
                <w:sz w:val="20"/>
                <w:szCs w:val="20"/>
                <w:lang w:val="nl-NL"/>
              </w:rPr>
              <w:t>Contohnya: menjaga pola makan dan kebersihan, minum obat tepat waktu dan olah raga teratur.</w:t>
            </w:r>
          </w:p>
          <w:p w14:paraId="642A5053" w14:textId="77777777" w:rsidR="00C70C2E" w:rsidRPr="00697545" w:rsidRDefault="00C70C2E" w:rsidP="000F6EA1">
            <w:pPr>
              <w:jc w:val="both"/>
              <w:rPr>
                <w:lang w:val="nl-NL"/>
              </w:rPr>
            </w:pPr>
          </w:p>
        </w:tc>
        <w:tc>
          <w:tcPr>
            <w:tcW w:w="1134" w:type="dxa"/>
            <w:vAlign w:val="center"/>
          </w:tcPr>
          <w:p w14:paraId="46585ABE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469DF5A7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34E5DE36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718A8F96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6BB362C1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5BE06A4B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6004C0B2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6CDAFC3B" w14:textId="77777777" w:rsidR="00C70C2E" w:rsidRDefault="00D87680" w:rsidP="00D87680">
            <w:pPr>
              <w:jc w:val="center"/>
            </w:pPr>
            <w:r>
              <w:t>11.</w:t>
            </w:r>
          </w:p>
        </w:tc>
        <w:tc>
          <w:tcPr>
            <w:tcW w:w="3260" w:type="dxa"/>
          </w:tcPr>
          <w:p w14:paraId="280B613D" w14:textId="77777777" w:rsidR="003D6151" w:rsidRPr="00700192" w:rsidRDefault="003D6151" w:rsidP="003D6151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700192">
              <w:rPr>
                <w:rFonts w:ascii="Times New Roman" w:hAnsi="Times New Roman"/>
                <w:sz w:val="20"/>
                <w:szCs w:val="20"/>
              </w:rPr>
              <w:t>Saya merasa bahwa dokter saya tidak cukup mengetahui tentang perawatan diabetes.</w:t>
            </w:r>
          </w:p>
          <w:p w14:paraId="579E3A19" w14:textId="77777777" w:rsidR="00C70C2E" w:rsidRDefault="00C70C2E" w:rsidP="000F6EA1">
            <w:pPr>
              <w:jc w:val="both"/>
            </w:pPr>
          </w:p>
        </w:tc>
        <w:tc>
          <w:tcPr>
            <w:tcW w:w="1134" w:type="dxa"/>
            <w:vAlign w:val="center"/>
          </w:tcPr>
          <w:p w14:paraId="6C27C239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4C52E92F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23C8A03E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62B84124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51A7DB04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2F8A1999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0CEDF68F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31615CC2" w14:textId="77777777" w:rsidR="00C70C2E" w:rsidRDefault="00D87680" w:rsidP="00D87680">
            <w:pPr>
              <w:jc w:val="center"/>
            </w:pPr>
            <w:r>
              <w:t>12.</w:t>
            </w:r>
          </w:p>
        </w:tc>
        <w:tc>
          <w:tcPr>
            <w:tcW w:w="3260" w:type="dxa"/>
          </w:tcPr>
          <w:p w14:paraId="7F304E1F" w14:textId="77777777" w:rsidR="00931C71" w:rsidRPr="00700192" w:rsidRDefault="00931C71" w:rsidP="00931C71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700192">
              <w:rPr>
                <w:rFonts w:ascii="Times New Roman" w:hAnsi="Times New Roman"/>
                <w:sz w:val="20"/>
                <w:szCs w:val="20"/>
              </w:rPr>
              <w:t>Saya merasa bahwa dokter tidak memberikan petunjuk yang cukup jelas tentang bagaimana menangani diabetes.</w:t>
            </w:r>
          </w:p>
          <w:p w14:paraId="7B31FEAF" w14:textId="77777777" w:rsidR="00C70C2E" w:rsidRDefault="00C70C2E" w:rsidP="000F6EA1">
            <w:pPr>
              <w:jc w:val="both"/>
            </w:pPr>
          </w:p>
        </w:tc>
        <w:tc>
          <w:tcPr>
            <w:tcW w:w="1134" w:type="dxa"/>
            <w:vAlign w:val="center"/>
          </w:tcPr>
          <w:p w14:paraId="4804707E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6D5C616B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0C12494C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3492B32A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7AF021D4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694EBE78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34349E02" w14:textId="77777777" w:rsidTr="00C70C2E">
        <w:trPr>
          <w:trHeight w:val="960"/>
        </w:trPr>
        <w:tc>
          <w:tcPr>
            <w:tcW w:w="648" w:type="dxa"/>
            <w:vAlign w:val="center"/>
          </w:tcPr>
          <w:p w14:paraId="2018942F" w14:textId="77777777" w:rsidR="00C70C2E" w:rsidRPr="00D17B2A" w:rsidRDefault="00D87680" w:rsidP="00D87680">
            <w:pPr>
              <w:jc w:val="center"/>
              <w:rPr>
                <w:lang w:val="nl-NL"/>
              </w:rPr>
            </w:pPr>
            <w:r>
              <w:rPr>
                <w:lang w:val="nl-NL"/>
              </w:rPr>
              <w:t>13.</w:t>
            </w:r>
          </w:p>
        </w:tc>
        <w:tc>
          <w:tcPr>
            <w:tcW w:w="3260" w:type="dxa"/>
          </w:tcPr>
          <w:p w14:paraId="69F98672" w14:textId="77777777" w:rsidR="00931C71" w:rsidRPr="00931C71" w:rsidRDefault="00931C71" w:rsidP="00931C71">
            <w:pPr>
              <w:pStyle w:val="NoSpacing"/>
              <w:rPr>
                <w:rFonts w:ascii="Times New Roman" w:hAnsi="Times New Roman"/>
                <w:sz w:val="20"/>
                <w:szCs w:val="20"/>
                <w:lang w:val="nl-NL"/>
              </w:rPr>
            </w:pPr>
            <w:r w:rsidRPr="00931C71">
              <w:rPr>
                <w:rFonts w:ascii="Times New Roman" w:hAnsi="Times New Roman"/>
                <w:sz w:val="20"/>
                <w:szCs w:val="20"/>
                <w:lang w:val="nl-NL"/>
              </w:rPr>
              <w:t>Saya merasa dokter tidak cukup serius dalam memperhatikan kekhawatiran</w:t>
            </w:r>
          </w:p>
          <w:p w14:paraId="24A7A62C" w14:textId="77777777" w:rsidR="00931C71" w:rsidRPr="00931C71" w:rsidRDefault="00931C71" w:rsidP="00931C71">
            <w:pPr>
              <w:pStyle w:val="NoSpacing"/>
              <w:rPr>
                <w:rFonts w:ascii="Times New Roman" w:hAnsi="Times New Roman"/>
                <w:sz w:val="20"/>
                <w:szCs w:val="20"/>
                <w:lang w:val="nl-NL"/>
              </w:rPr>
            </w:pPr>
            <w:r w:rsidRPr="00931C71">
              <w:rPr>
                <w:rFonts w:ascii="Times New Roman" w:hAnsi="Times New Roman"/>
                <w:sz w:val="20"/>
                <w:szCs w:val="20"/>
                <w:lang w:val="nl-NL"/>
              </w:rPr>
              <w:t>Yang saya rasakan.</w:t>
            </w:r>
          </w:p>
          <w:p w14:paraId="4E9EA8E5" w14:textId="77777777" w:rsidR="00C70C2E" w:rsidRPr="00931C71" w:rsidRDefault="00C70C2E" w:rsidP="000F6EA1">
            <w:pPr>
              <w:jc w:val="both"/>
              <w:rPr>
                <w:lang w:val="nl-NL"/>
              </w:rPr>
            </w:pPr>
          </w:p>
        </w:tc>
        <w:tc>
          <w:tcPr>
            <w:tcW w:w="1134" w:type="dxa"/>
            <w:vAlign w:val="center"/>
          </w:tcPr>
          <w:p w14:paraId="37C23AE6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315A5E00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72D4F4AC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6EBB600B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2560860D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03036489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215C3EDB" w14:textId="77777777" w:rsidTr="00C70C2E">
        <w:trPr>
          <w:trHeight w:val="1000"/>
        </w:trPr>
        <w:tc>
          <w:tcPr>
            <w:tcW w:w="648" w:type="dxa"/>
            <w:vAlign w:val="center"/>
          </w:tcPr>
          <w:p w14:paraId="619E7C15" w14:textId="77777777" w:rsidR="00C70C2E" w:rsidRDefault="00D87680" w:rsidP="00D87680">
            <w:pPr>
              <w:jc w:val="center"/>
            </w:pPr>
            <w:r>
              <w:t>14.</w:t>
            </w:r>
          </w:p>
        </w:tc>
        <w:tc>
          <w:tcPr>
            <w:tcW w:w="3260" w:type="dxa"/>
          </w:tcPr>
          <w:p w14:paraId="180B1BCE" w14:textId="77777777" w:rsidR="00C70C2E" w:rsidRDefault="00931C71" w:rsidP="000F6EA1">
            <w:pPr>
              <w:jc w:val="both"/>
            </w:pPr>
            <w:r w:rsidRPr="00700192">
              <w:rPr>
                <w:sz w:val="20"/>
              </w:rPr>
              <w:t>Saya merasa bahwa saya tidak cukup sering melakukan pengetesan gula darah</w:t>
            </w:r>
            <w:r w:rsidR="00861971">
              <w:rPr>
                <w:sz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7D367012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2C765242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523E8139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42F039FA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14ED1699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668898D6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2CBE8D2F" w14:textId="77777777" w:rsidTr="00C70C2E">
        <w:trPr>
          <w:trHeight w:val="1140"/>
        </w:trPr>
        <w:tc>
          <w:tcPr>
            <w:tcW w:w="648" w:type="dxa"/>
            <w:vAlign w:val="center"/>
          </w:tcPr>
          <w:p w14:paraId="6AE42DB9" w14:textId="77777777" w:rsidR="00C70C2E" w:rsidRDefault="00D87680" w:rsidP="00D87680">
            <w:pPr>
              <w:jc w:val="center"/>
            </w:pPr>
            <w:r>
              <w:t>15.</w:t>
            </w:r>
          </w:p>
        </w:tc>
        <w:tc>
          <w:tcPr>
            <w:tcW w:w="3260" w:type="dxa"/>
          </w:tcPr>
          <w:p w14:paraId="4EBB0E10" w14:textId="77777777" w:rsidR="00861971" w:rsidRDefault="00861971" w:rsidP="000F6EA1">
            <w:pPr>
              <w:jc w:val="both"/>
              <w:rPr>
                <w:sz w:val="20"/>
              </w:rPr>
            </w:pPr>
          </w:p>
          <w:p w14:paraId="3A7422E9" w14:textId="77777777" w:rsidR="00C70C2E" w:rsidRDefault="00861971" w:rsidP="000F6EA1">
            <w:pPr>
              <w:jc w:val="both"/>
              <w:rPr>
                <w:sz w:val="20"/>
              </w:rPr>
            </w:pPr>
            <w:r w:rsidRPr="00700192">
              <w:rPr>
                <w:sz w:val="20"/>
              </w:rPr>
              <w:t>Saya merasa bahwa saya sering gagal dengan rutinitas diabetes saya</w:t>
            </w:r>
            <w:r w:rsidR="00B378C2">
              <w:rPr>
                <w:sz w:val="20"/>
              </w:rPr>
              <w:t xml:space="preserve">, misalnya saya sering lupa minum obat atau merasa malas mengecek </w:t>
            </w:r>
            <w:r w:rsidR="00B378C2">
              <w:rPr>
                <w:sz w:val="20"/>
              </w:rPr>
              <w:lastRenderedPageBreak/>
              <w:t>gula darah.</w:t>
            </w:r>
          </w:p>
          <w:p w14:paraId="79175F64" w14:textId="0D2AB526" w:rsidR="00B378C2" w:rsidRDefault="00B378C2" w:rsidP="000F6EA1">
            <w:pPr>
              <w:jc w:val="both"/>
            </w:pPr>
          </w:p>
        </w:tc>
        <w:tc>
          <w:tcPr>
            <w:tcW w:w="1134" w:type="dxa"/>
            <w:vAlign w:val="center"/>
          </w:tcPr>
          <w:p w14:paraId="10B36888" w14:textId="77777777" w:rsidR="00C70C2E" w:rsidRDefault="00C70C2E" w:rsidP="00DD712A">
            <w:pPr>
              <w:jc w:val="center"/>
            </w:pPr>
            <w:r>
              <w:lastRenderedPageBreak/>
              <w:t>1</w:t>
            </w:r>
          </w:p>
        </w:tc>
        <w:tc>
          <w:tcPr>
            <w:tcW w:w="1134" w:type="dxa"/>
            <w:vAlign w:val="center"/>
          </w:tcPr>
          <w:p w14:paraId="4DBDDDC8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07F21A3A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6DE4CB01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7D4CDE72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08FEA9A3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14BD93A5" w14:textId="77777777" w:rsidTr="00C70C2E">
        <w:trPr>
          <w:trHeight w:val="900"/>
        </w:trPr>
        <w:tc>
          <w:tcPr>
            <w:tcW w:w="648" w:type="dxa"/>
            <w:vAlign w:val="center"/>
          </w:tcPr>
          <w:p w14:paraId="253B1C0B" w14:textId="77777777" w:rsidR="00C70C2E" w:rsidRDefault="00D87680" w:rsidP="00D87680">
            <w:pPr>
              <w:jc w:val="center"/>
            </w:pPr>
            <w:r>
              <w:lastRenderedPageBreak/>
              <w:t>16.</w:t>
            </w:r>
          </w:p>
        </w:tc>
        <w:tc>
          <w:tcPr>
            <w:tcW w:w="3260" w:type="dxa"/>
          </w:tcPr>
          <w:p w14:paraId="67AF8EE9" w14:textId="77777777" w:rsidR="00C70C2E" w:rsidRDefault="00861971" w:rsidP="000F6EA1">
            <w:pPr>
              <w:jc w:val="both"/>
            </w:pPr>
            <w:r w:rsidRPr="00700192">
              <w:rPr>
                <w:sz w:val="20"/>
              </w:rPr>
              <w:t>Saya merasa bahwa saya tidak ketat dalam menyiapkan makanan yang baik</w:t>
            </w:r>
          </w:p>
        </w:tc>
        <w:tc>
          <w:tcPr>
            <w:tcW w:w="1134" w:type="dxa"/>
            <w:vAlign w:val="center"/>
          </w:tcPr>
          <w:p w14:paraId="550A7455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0D1DCC1B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4B2BD883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6C1DF5F9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5472503C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407CF486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  <w:tr w:rsidR="00C70C2E" w14:paraId="0C6C15A9" w14:textId="77777777" w:rsidTr="00C70C2E">
        <w:trPr>
          <w:trHeight w:val="1140"/>
        </w:trPr>
        <w:tc>
          <w:tcPr>
            <w:tcW w:w="648" w:type="dxa"/>
            <w:vAlign w:val="center"/>
          </w:tcPr>
          <w:p w14:paraId="47D5E80C" w14:textId="77777777" w:rsidR="00C70C2E" w:rsidRDefault="00D87680" w:rsidP="00D87680">
            <w:pPr>
              <w:jc w:val="center"/>
            </w:pPr>
            <w:r>
              <w:t>17.</w:t>
            </w:r>
          </w:p>
        </w:tc>
        <w:tc>
          <w:tcPr>
            <w:tcW w:w="3260" w:type="dxa"/>
          </w:tcPr>
          <w:p w14:paraId="7433FCA8" w14:textId="77777777" w:rsidR="00861971" w:rsidRPr="00861971" w:rsidRDefault="00861971" w:rsidP="000F6EA1">
            <w:pPr>
              <w:jc w:val="both"/>
              <w:rPr>
                <w:sz w:val="20"/>
              </w:rPr>
            </w:pPr>
            <w:r w:rsidRPr="00700192">
              <w:rPr>
                <w:sz w:val="20"/>
              </w:rPr>
              <w:t>Saya merasa bahwa</w:t>
            </w:r>
            <w:r>
              <w:rPr>
                <w:sz w:val="20"/>
              </w:rPr>
              <w:t xml:space="preserve"> diabetes mengontrol hidup saya, dimana saya merasa bahwa aktivitas aktivitas saya menjadi terbatas sejak dan selama saya menderita diabetes.</w:t>
            </w:r>
          </w:p>
        </w:tc>
        <w:tc>
          <w:tcPr>
            <w:tcW w:w="1134" w:type="dxa"/>
            <w:vAlign w:val="center"/>
          </w:tcPr>
          <w:p w14:paraId="0970B33E" w14:textId="77777777" w:rsidR="00C70C2E" w:rsidRDefault="00C70C2E" w:rsidP="00DD712A">
            <w:pPr>
              <w:jc w:val="center"/>
            </w:pPr>
            <w:r>
              <w:t>1</w:t>
            </w:r>
          </w:p>
        </w:tc>
        <w:tc>
          <w:tcPr>
            <w:tcW w:w="1134" w:type="dxa"/>
            <w:vAlign w:val="center"/>
          </w:tcPr>
          <w:p w14:paraId="43990EE4" w14:textId="77777777" w:rsidR="00C70C2E" w:rsidRDefault="00C70C2E" w:rsidP="00DD712A">
            <w:pPr>
              <w:jc w:val="center"/>
            </w:pPr>
            <w:r>
              <w:t>2</w:t>
            </w:r>
          </w:p>
        </w:tc>
        <w:tc>
          <w:tcPr>
            <w:tcW w:w="1134" w:type="dxa"/>
            <w:vAlign w:val="center"/>
          </w:tcPr>
          <w:p w14:paraId="61DD1199" w14:textId="77777777" w:rsidR="00C70C2E" w:rsidRDefault="00C70C2E" w:rsidP="00DD712A">
            <w:pPr>
              <w:jc w:val="center"/>
            </w:pPr>
            <w:r>
              <w:t>3</w:t>
            </w:r>
          </w:p>
        </w:tc>
        <w:tc>
          <w:tcPr>
            <w:tcW w:w="1134" w:type="dxa"/>
            <w:vAlign w:val="center"/>
          </w:tcPr>
          <w:p w14:paraId="78F91370" w14:textId="77777777" w:rsidR="00C70C2E" w:rsidRDefault="00C70C2E" w:rsidP="00DD712A">
            <w:pPr>
              <w:jc w:val="center"/>
            </w:pPr>
            <w:r>
              <w:t>4</w:t>
            </w:r>
          </w:p>
        </w:tc>
        <w:tc>
          <w:tcPr>
            <w:tcW w:w="1134" w:type="dxa"/>
            <w:vAlign w:val="center"/>
          </w:tcPr>
          <w:p w14:paraId="066BAF5F" w14:textId="77777777" w:rsidR="00C70C2E" w:rsidRDefault="00C70C2E" w:rsidP="00DD712A">
            <w:pPr>
              <w:jc w:val="center"/>
            </w:pPr>
            <w:r>
              <w:t>5</w:t>
            </w:r>
          </w:p>
        </w:tc>
        <w:tc>
          <w:tcPr>
            <w:tcW w:w="1134" w:type="dxa"/>
            <w:vAlign w:val="center"/>
          </w:tcPr>
          <w:p w14:paraId="6C337067" w14:textId="77777777" w:rsidR="00C70C2E" w:rsidRDefault="00C70C2E" w:rsidP="00DD712A">
            <w:pPr>
              <w:jc w:val="center"/>
            </w:pPr>
            <w:r>
              <w:t>6</w:t>
            </w:r>
          </w:p>
        </w:tc>
      </w:tr>
    </w:tbl>
    <w:p w14:paraId="298799C9" w14:textId="77777777" w:rsidR="00D17B2A" w:rsidRDefault="00D17B2A" w:rsidP="00D17B2A"/>
    <w:p w14:paraId="36F23A85" w14:textId="77777777" w:rsidR="00D17B2A" w:rsidRDefault="00D17B2A" w:rsidP="00D17B2A"/>
    <w:p w14:paraId="05BBD4D7" w14:textId="77777777" w:rsidR="00D17B2A" w:rsidRDefault="00D17B2A" w:rsidP="00D17B2A"/>
    <w:p w14:paraId="11E0EB63" w14:textId="77777777" w:rsidR="00D17B2A" w:rsidRDefault="00D17B2A" w:rsidP="0039351A">
      <w:pPr>
        <w:jc w:val="center"/>
      </w:pPr>
      <w:r>
        <w:t>LEMBAR PENILAIAN DDS17</w:t>
      </w:r>
    </w:p>
    <w:p w14:paraId="7CB3000A" w14:textId="77777777" w:rsidR="00D17B2A" w:rsidRDefault="00D17B2A" w:rsidP="00D17B2A"/>
    <w:p w14:paraId="7A157FFB" w14:textId="77777777" w:rsidR="00D17B2A" w:rsidRDefault="00D17B2A" w:rsidP="00D17B2A">
      <w:r>
        <w:t>PETUNJUK  PENILAIAN:</w:t>
      </w:r>
    </w:p>
    <w:p w14:paraId="25DBC63B" w14:textId="77777777" w:rsidR="00D17B2A" w:rsidRDefault="00D17B2A" w:rsidP="00D17B2A"/>
    <w:p w14:paraId="7B509D9F" w14:textId="77777777" w:rsidR="00D17B2A" w:rsidRDefault="00D17B2A" w:rsidP="00D17B2A">
      <w:r>
        <w:t>DDS17 menggambarkan total gangguan yang dialami penderit</w:t>
      </w:r>
      <w:r w:rsidR="006023C9">
        <w:t>a diabetes ditambah 4 domain</w:t>
      </w:r>
      <w:r>
        <w:t xml:space="preserve"> dimana tiap </w:t>
      </w:r>
      <w:r w:rsidR="006023C9">
        <w:t xml:space="preserve">domain </w:t>
      </w:r>
      <w:r>
        <w:t>tersebut menunjukkan jenis gangguan yang berbeda.</w:t>
      </w:r>
    </w:p>
    <w:p w14:paraId="5EBBD4F2" w14:textId="77777777" w:rsidR="00D17B2A" w:rsidRDefault="00D17B2A" w:rsidP="00D17B2A"/>
    <w:p w14:paraId="66E52F3D" w14:textId="77777777" w:rsidR="00D17B2A" w:rsidRDefault="00D17B2A" w:rsidP="00D17B2A">
      <w:r>
        <w:t xml:space="preserve">Penilaian dilakukan dengan cara sederhana yaitu dengan menjumlahkan jawaban-jawaban pasien pada pernyataan yang sesuai dan membagi dengan jumlah pernyataan yang ada pada </w:t>
      </w:r>
      <w:r w:rsidR="000527CA">
        <w:t>domain</w:t>
      </w:r>
      <w:r>
        <w:t xml:space="preserve"> itu. </w:t>
      </w:r>
    </w:p>
    <w:p w14:paraId="01522383" w14:textId="77777777" w:rsidR="00D17B2A" w:rsidRDefault="00D17B2A" w:rsidP="00D17B2A"/>
    <w:p w14:paraId="4728FEBA" w14:textId="77777777" w:rsidR="00D17B2A" w:rsidRDefault="00D17B2A" w:rsidP="00D17B2A">
      <w:r>
        <w:t>Sejumlah riset terbaru menyebutkan bahwa jika nilai tengah dari hasil perhitungan adalah:</w:t>
      </w:r>
    </w:p>
    <w:p w14:paraId="0AC110DF" w14:textId="77777777" w:rsidR="00D17B2A" w:rsidRPr="005F0599" w:rsidRDefault="00D17B2A" w:rsidP="00D17B2A">
      <w:pPr>
        <w:rPr>
          <w:b/>
        </w:rPr>
      </w:pPr>
      <w:r w:rsidRPr="005F0599">
        <w:rPr>
          <w:b/>
        </w:rPr>
        <w:t>2.0 sampai 2.9</w:t>
      </w:r>
      <w:r w:rsidRPr="005F0599">
        <w:rPr>
          <w:b/>
        </w:rPr>
        <w:tab/>
        <w:t>: kesulitan yang dialami penderita diabetes berada pada tingkat sedang</w:t>
      </w:r>
    </w:p>
    <w:p w14:paraId="2BB0FE26" w14:textId="77777777" w:rsidR="00D17B2A" w:rsidRPr="005F0599" w:rsidRDefault="00D17B2A" w:rsidP="00D17B2A">
      <w:pPr>
        <w:rPr>
          <w:b/>
        </w:rPr>
      </w:pPr>
      <w:r w:rsidRPr="005F0599">
        <w:rPr>
          <w:b/>
        </w:rPr>
        <w:t>≥3.0</w:t>
      </w:r>
      <w:r w:rsidRPr="005F0599">
        <w:rPr>
          <w:b/>
        </w:rPr>
        <w:tab/>
      </w:r>
      <w:r w:rsidRPr="005F0599">
        <w:rPr>
          <w:b/>
        </w:rPr>
        <w:tab/>
      </w:r>
      <w:r w:rsidR="005F0599">
        <w:rPr>
          <w:b/>
        </w:rPr>
        <w:tab/>
      </w:r>
      <w:r w:rsidRPr="005F0599">
        <w:rPr>
          <w:b/>
        </w:rPr>
        <w:t>: kesulitan yang dialami penderita diabetes berada pada tingkat tinggi</w:t>
      </w:r>
    </w:p>
    <w:p w14:paraId="4012C80E" w14:textId="77777777" w:rsidR="00D17B2A" w:rsidRDefault="00D17B2A" w:rsidP="00D17B2A"/>
    <w:p w14:paraId="2B91892B" w14:textId="77777777" w:rsidR="00D17B2A" w:rsidRPr="00D17B2A" w:rsidRDefault="00D17B2A" w:rsidP="00D17B2A">
      <w:pPr>
        <w:rPr>
          <w:lang w:val="nl-NL"/>
        </w:rPr>
      </w:pPr>
      <w:r>
        <w:t>Penelitian terbaru lainnya, mengindikasikan bahwa hubungan antara hasil penilaian DDS</w:t>
      </w:r>
      <w:r w:rsidR="00C66771">
        <w:t>17 Bahasa Indonesia</w:t>
      </w:r>
      <w:r>
        <w:t xml:space="preserve">, manajemen perilaku dan variabel biologis (misalnya: hasil pemeriksaan HbA1c) terjadi pada nilai DDS ≥2.0. </w:t>
      </w:r>
      <w:r w:rsidRPr="00D17B2A">
        <w:rPr>
          <w:lang w:val="nl-NL"/>
        </w:rPr>
        <w:t>Para klinisi dapat memberikan perhatian klinis yang lebih pada penderita diabetes dengan tingkat kesulitan sedang hingga tinggi, tergantung dari kondisi klinis pendeita.</w:t>
      </w:r>
    </w:p>
    <w:p w14:paraId="0948066C" w14:textId="77777777" w:rsidR="00D17B2A" w:rsidRPr="00D17B2A" w:rsidRDefault="00D17B2A" w:rsidP="00D17B2A">
      <w:pPr>
        <w:rPr>
          <w:lang w:val="nl-NL"/>
        </w:rPr>
      </w:pPr>
    </w:p>
    <w:p w14:paraId="2B2B21DF" w14:textId="77777777" w:rsidR="00D17B2A" w:rsidRPr="00D17B2A" w:rsidRDefault="00D17B2A" w:rsidP="00D17B2A">
      <w:pPr>
        <w:rPr>
          <w:lang w:val="nl-NL"/>
        </w:rPr>
      </w:pPr>
      <w:r w:rsidRPr="00D17B2A">
        <w:rPr>
          <w:lang w:val="nl-NL"/>
        </w:rPr>
        <w:t>Kami juga menyarankan untuk meninjau kembali jawaban pasien atas semua pernyataan, tanpa melihat  nilai rata-ratanya.  Hal ini akan sangat membantu dalam mengidentifikasi masalah lebih tajam atau memulai wawancara tentang setiap pernyataan dengan nilai ≥3.</w:t>
      </w:r>
    </w:p>
    <w:p w14:paraId="30BF2A2D" w14:textId="77777777" w:rsidR="00D17B2A" w:rsidRPr="00D17B2A" w:rsidRDefault="00D17B2A" w:rsidP="00D17B2A">
      <w:pPr>
        <w:rPr>
          <w:lang w:val="nl-NL"/>
        </w:rPr>
      </w:pPr>
    </w:p>
    <w:p w14:paraId="30C1C2BC" w14:textId="77777777" w:rsidR="00D17B2A" w:rsidRPr="00D17B2A" w:rsidRDefault="00D17B2A" w:rsidP="00D17B2A">
      <w:pPr>
        <w:rPr>
          <w:lang w:val="nl-NL"/>
        </w:rPr>
      </w:pPr>
    </w:p>
    <w:p w14:paraId="14587D97" w14:textId="77777777" w:rsidR="00C84AF1" w:rsidRDefault="00D17B2A" w:rsidP="00D17B2A">
      <w:pPr>
        <w:tabs>
          <w:tab w:val="left" w:pos="2700"/>
        </w:tabs>
      </w:pPr>
      <w:r>
        <w:t>Nilai Total DDS :</w:t>
      </w:r>
      <w:r>
        <w:tab/>
      </w:r>
    </w:p>
    <w:p w14:paraId="21D6D4C9" w14:textId="77777777" w:rsidR="00D17B2A" w:rsidRDefault="0073203E" w:rsidP="00D17B2A">
      <w:pPr>
        <w:tabs>
          <w:tab w:val="left" w:pos="2700"/>
        </w:tabs>
      </w:pPr>
      <w:r>
        <w:t>Total j</w:t>
      </w:r>
      <w:r w:rsidR="00D17B2A">
        <w:t>umlah nilai dari 17 pernyataan</w:t>
      </w:r>
      <w:r w:rsidR="00D17B2A">
        <w:tab/>
      </w:r>
      <w:r w:rsidR="00126DB6">
        <w:tab/>
        <w:t xml:space="preserve">  </w:t>
      </w:r>
      <w:r w:rsidR="00126DB6">
        <w:tab/>
      </w:r>
      <w:r w:rsidR="000445EB">
        <w:tab/>
      </w:r>
      <w:r w:rsidR="00D17B2A">
        <w:t>_____________</w:t>
      </w:r>
    </w:p>
    <w:p w14:paraId="49ADEF12" w14:textId="77777777" w:rsidR="00D17B2A" w:rsidRDefault="00D17B2A" w:rsidP="00D17B2A">
      <w:pPr>
        <w:tabs>
          <w:tab w:val="left" w:pos="2340"/>
        </w:tabs>
      </w:pPr>
      <w:r>
        <w:t>Dibagi dengan: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126DB6">
        <w:tab/>
      </w:r>
      <w:r>
        <w:t xml:space="preserve"> </w:t>
      </w:r>
      <w:r w:rsidR="000445EB">
        <w:tab/>
      </w:r>
      <w:r>
        <w:t>______17_____</w:t>
      </w:r>
    </w:p>
    <w:p w14:paraId="30B96D64" w14:textId="77777777" w:rsidR="00D17B2A" w:rsidRDefault="00D17B2A" w:rsidP="00D17B2A">
      <w:pPr>
        <w:tabs>
          <w:tab w:val="left" w:pos="2340"/>
        </w:tabs>
      </w:pPr>
      <w:r>
        <w:t>Nilai rata-rata pernyataan:</w:t>
      </w:r>
      <w:r>
        <w:tab/>
      </w:r>
      <w:r>
        <w:tab/>
      </w:r>
      <w:r>
        <w:tab/>
      </w:r>
      <w:r>
        <w:tab/>
        <w:t xml:space="preserve"> </w:t>
      </w:r>
      <w:r w:rsidR="00126DB6">
        <w:tab/>
      </w:r>
      <w:r w:rsidR="000445EB">
        <w:tab/>
      </w:r>
      <w:r>
        <w:t xml:space="preserve"> _____________</w:t>
      </w:r>
    </w:p>
    <w:p w14:paraId="54A665BA" w14:textId="77777777" w:rsidR="00D17B2A" w:rsidRDefault="00D17B2A" w:rsidP="00D17B2A">
      <w:pPr>
        <w:tabs>
          <w:tab w:val="left" w:pos="2340"/>
        </w:tabs>
      </w:pPr>
      <w:r>
        <w:t xml:space="preserve">Kesulitan sedang atau lebih besar? (nilai rata-rata &gt;2) </w:t>
      </w:r>
      <w:r w:rsidR="00126DB6">
        <w:tab/>
      </w:r>
      <w:r w:rsidR="000445EB">
        <w:tab/>
      </w:r>
      <w:r>
        <w:t>Ya___Tidak___</w:t>
      </w:r>
    </w:p>
    <w:p w14:paraId="0E996697" w14:textId="77777777" w:rsidR="00D17B2A" w:rsidRDefault="00D17B2A" w:rsidP="00D17B2A">
      <w:pPr>
        <w:tabs>
          <w:tab w:val="left" w:pos="2340"/>
        </w:tabs>
      </w:pPr>
    </w:p>
    <w:p w14:paraId="2E01766A" w14:textId="77777777" w:rsidR="00D17B2A" w:rsidRDefault="00D17B2A" w:rsidP="00D17B2A">
      <w:pPr>
        <w:tabs>
          <w:tab w:val="left" w:pos="2700"/>
        </w:tabs>
      </w:pPr>
    </w:p>
    <w:p w14:paraId="092885E5" w14:textId="2CF44368" w:rsidR="00C84AF1" w:rsidRDefault="00C84AF1" w:rsidP="00D17B2A">
      <w:pPr>
        <w:tabs>
          <w:tab w:val="left" w:pos="2700"/>
        </w:tabs>
      </w:pPr>
    </w:p>
    <w:p w14:paraId="31CAC7E6" w14:textId="4B63883D" w:rsidR="00F502AF" w:rsidRDefault="00F502AF" w:rsidP="00D17B2A">
      <w:pPr>
        <w:tabs>
          <w:tab w:val="left" w:pos="2700"/>
        </w:tabs>
      </w:pPr>
    </w:p>
    <w:p w14:paraId="446E6327" w14:textId="59DEA496" w:rsidR="00F502AF" w:rsidRDefault="00F502AF" w:rsidP="00D17B2A">
      <w:pPr>
        <w:tabs>
          <w:tab w:val="left" w:pos="2700"/>
        </w:tabs>
      </w:pPr>
    </w:p>
    <w:p w14:paraId="4D5CEB07" w14:textId="77777777" w:rsidR="00F502AF" w:rsidRDefault="00F502AF" w:rsidP="00D17B2A">
      <w:pPr>
        <w:tabs>
          <w:tab w:val="left" w:pos="2700"/>
        </w:tabs>
      </w:pPr>
    </w:p>
    <w:p w14:paraId="72A55D4F" w14:textId="77777777" w:rsidR="00F06C9D" w:rsidRPr="00343E5F" w:rsidRDefault="00D17B2A" w:rsidP="00F06C9D">
      <w:pPr>
        <w:tabs>
          <w:tab w:val="left" w:pos="2700"/>
        </w:tabs>
        <w:jc w:val="center"/>
        <w:rPr>
          <w:b/>
        </w:rPr>
      </w:pPr>
      <w:r w:rsidRPr="00343E5F">
        <w:rPr>
          <w:b/>
        </w:rPr>
        <w:lastRenderedPageBreak/>
        <w:t>A. Beban Emosional</w:t>
      </w:r>
    </w:p>
    <w:p w14:paraId="4CF9859A" w14:textId="77777777" w:rsidR="00D17B2A" w:rsidRDefault="00D17B2A" w:rsidP="00D17B2A">
      <w:pPr>
        <w:tabs>
          <w:tab w:val="left" w:pos="2700"/>
        </w:tabs>
      </w:pPr>
      <w:r>
        <w:t>a. Jumlah dari 5 pernyataan (</w:t>
      </w:r>
      <w:r w:rsidR="00A80823">
        <w:t xml:space="preserve">6, </w:t>
      </w:r>
      <w:r w:rsidR="00B076E2">
        <w:t>7,</w:t>
      </w:r>
      <w:r w:rsidR="00B076E2" w:rsidRPr="00B076E2">
        <w:t xml:space="preserve"> </w:t>
      </w:r>
      <w:r w:rsidR="00B076E2">
        <w:t>8, 9, 17</w:t>
      </w:r>
      <w:r>
        <w:t>)</w:t>
      </w:r>
      <w:r>
        <w:tab/>
      </w:r>
      <w:r>
        <w:tab/>
        <w:t xml:space="preserve">  </w:t>
      </w:r>
      <w:r w:rsidR="000445EB">
        <w:tab/>
      </w:r>
      <w:r w:rsidR="000445EB">
        <w:tab/>
      </w:r>
      <w:r>
        <w:t>_____________</w:t>
      </w:r>
    </w:p>
    <w:p w14:paraId="1B873FFC" w14:textId="77777777" w:rsidR="00D17B2A" w:rsidRDefault="00D17B2A" w:rsidP="00D17B2A">
      <w:pPr>
        <w:tabs>
          <w:tab w:val="left" w:pos="2700"/>
        </w:tabs>
      </w:pPr>
      <w:r>
        <w:t>b. Dibagi dengan:</w:t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="000445EB">
        <w:tab/>
      </w:r>
      <w:r w:rsidR="000445EB">
        <w:tab/>
      </w:r>
      <w:r>
        <w:t>______5_____</w:t>
      </w:r>
    </w:p>
    <w:p w14:paraId="2EAE74A0" w14:textId="77777777" w:rsidR="00D17B2A" w:rsidRDefault="00D17B2A" w:rsidP="00D17B2A">
      <w:pPr>
        <w:tabs>
          <w:tab w:val="left" w:pos="2700"/>
        </w:tabs>
      </w:pPr>
      <w:r>
        <w:t>c. Nilai rata-rata pernyataan:</w:t>
      </w:r>
      <w:r>
        <w:tab/>
      </w:r>
      <w:r>
        <w:tab/>
      </w:r>
      <w:r>
        <w:tab/>
      </w:r>
      <w:r>
        <w:tab/>
        <w:t xml:space="preserve">  </w:t>
      </w:r>
      <w:r w:rsidR="000445EB">
        <w:tab/>
      </w:r>
      <w:r w:rsidR="000445EB">
        <w:tab/>
      </w:r>
      <w:r>
        <w:t>_____________</w:t>
      </w:r>
    </w:p>
    <w:p w14:paraId="3AC47C59" w14:textId="65DE1C83" w:rsidR="00F06C9D" w:rsidRDefault="00D17B2A" w:rsidP="00D17B2A">
      <w:pPr>
        <w:tabs>
          <w:tab w:val="left" w:pos="2700"/>
        </w:tabs>
      </w:pPr>
      <w:r>
        <w:t xml:space="preserve">   Kesulitan Sedang atau lebih besar? (nilai rata-rata &gt;2) </w:t>
      </w:r>
      <w:r w:rsidR="000445EB">
        <w:tab/>
      </w:r>
      <w:r w:rsidR="000445EB">
        <w:tab/>
      </w:r>
      <w:r>
        <w:t>Ya___Tidak___</w:t>
      </w:r>
    </w:p>
    <w:p w14:paraId="1EE329AB" w14:textId="77777777" w:rsidR="00C84AF1" w:rsidRDefault="00C84AF1" w:rsidP="00D17B2A">
      <w:pPr>
        <w:tabs>
          <w:tab w:val="left" w:pos="2700"/>
        </w:tabs>
      </w:pPr>
    </w:p>
    <w:p w14:paraId="0BC2359A" w14:textId="77777777" w:rsidR="00D17B2A" w:rsidRDefault="00D17B2A" w:rsidP="00D17B2A">
      <w:pPr>
        <w:tabs>
          <w:tab w:val="left" w:pos="2700"/>
        </w:tabs>
      </w:pPr>
    </w:p>
    <w:p w14:paraId="348F1C6E" w14:textId="77777777" w:rsidR="00F06C9D" w:rsidRPr="00343E5F" w:rsidRDefault="007D07B3" w:rsidP="00F06C9D">
      <w:pPr>
        <w:tabs>
          <w:tab w:val="left" w:pos="2700"/>
        </w:tabs>
        <w:jc w:val="center"/>
        <w:rPr>
          <w:b/>
          <w:lang w:val="nl-NL"/>
        </w:rPr>
      </w:pPr>
      <w:r w:rsidRPr="00343E5F">
        <w:rPr>
          <w:b/>
          <w:lang w:val="nl-NL"/>
        </w:rPr>
        <w:t>B. Kesulitan</w:t>
      </w:r>
      <w:r w:rsidR="00D17B2A" w:rsidRPr="00343E5F">
        <w:rPr>
          <w:b/>
          <w:lang w:val="nl-NL"/>
        </w:rPr>
        <w:t xml:space="preserve"> dengan dokter</w:t>
      </w:r>
    </w:p>
    <w:p w14:paraId="71426660" w14:textId="77777777" w:rsidR="00D17B2A" w:rsidRPr="00B076E2" w:rsidRDefault="00D17B2A" w:rsidP="00D17B2A">
      <w:pPr>
        <w:tabs>
          <w:tab w:val="left" w:pos="2700"/>
        </w:tabs>
        <w:rPr>
          <w:lang w:val="nl-NL"/>
        </w:rPr>
      </w:pPr>
      <w:r w:rsidRPr="00B076E2">
        <w:rPr>
          <w:lang w:val="nl-NL"/>
        </w:rPr>
        <w:t>a. Jumlah dari 4 pernyataan (</w:t>
      </w:r>
      <w:r w:rsidR="00B076E2" w:rsidRPr="00B076E2">
        <w:rPr>
          <w:lang w:val="nl-NL"/>
        </w:rPr>
        <w:t>4</w:t>
      </w:r>
      <w:r w:rsidR="00B076E2">
        <w:rPr>
          <w:lang w:val="nl-NL"/>
        </w:rPr>
        <w:t>, 11, 12, 13</w:t>
      </w:r>
      <w:r w:rsidRPr="00B076E2">
        <w:rPr>
          <w:lang w:val="nl-NL"/>
        </w:rPr>
        <w:t>)</w:t>
      </w:r>
      <w:r w:rsidRPr="00B076E2">
        <w:rPr>
          <w:lang w:val="nl-NL"/>
        </w:rPr>
        <w:tab/>
      </w:r>
      <w:r w:rsidRPr="00B076E2">
        <w:rPr>
          <w:lang w:val="nl-NL"/>
        </w:rPr>
        <w:tab/>
        <w:t xml:space="preserve"> </w:t>
      </w:r>
      <w:r w:rsidR="00EF4ADE" w:rsidRPr="00B076E2">
        <w:rPr>
          <w:lang w:val="nl-NL"/>
        </w:rPr>
        <w:tab/>
      </w:r>
      <w:r w:rsidR="00EF4ADE" w:rsidRPr="00B076E2">
        <w:rPr>
          <w:lang w:val="nl-NL"/>
        </w:rPr>
        <w:tab/>
      </w:r>
      <w:r w:rsidRPr="00B076E2">
        <w:rPr>
          <w:lang w:val="nl-NL"/>
        </w:rPr>
        <w:t xml:space="preserve"> </w:t>
      </w:r>
      <w:r w:rsidR="00EF4ADE" w:rsidRPr="00B076E2">
        <w:rPr>
          <w:lang w:val="nl-NL"/>
        </w:rPr>
        <w:tab/>
      </w:r>
      <w:r w:rsidRPr="00B076E2">
        <w:rPr>
          <w:lang w:val="nl-NL"/>
        </w:rPr>
        <w:t>_____________</w:t>
      </w:r>
    </w:p>
    <w:p w14:paraId="1B5E567B" w14:textId="77777777" w:rsidR="00D17B2A" w:rsidRPr="00B076E2" w:rsidRDefault="00D17B2A" w:rsidP="00D17B2A">
      <w:pPr>
        <w:tabs>
          <w:tab w:val="left" w:pos="2700"/>
        </w:tabs>
        <w:rPr>
          <w:lang w:val="nl-NL"/>
        </w:rPr>
      </w:pPr>
      <w:r w:rsidRPr="00B076E2">
        <w:rPr>
          <w:lang w:val="nl-NL"/>
        </w:rPr>
        <w:t>b. Dibagi dengan</w:t>
      </w:r>
      <w:r w:rsidRPr="00B076E2">
        <w:rPr>
          <w:lang w:val="nl-NL"/>
        </w:rPr>
        <w:tab/>
      </w:r>
      <w:r w:rsidRPr="00B076E2">
        <w:rPr>
          <w:lang w:val="nl-NL"/>
        </w:rPr>
        <w:tab/>
      </w:r>
      <w:r w:rsidRPr="00B076E2">
        <w:rPr>
          <w:lang w:val="nl-NL"/>
        </w:rPr>
        <w:tab/>
      </w:r>
      <w:r w:rsidRPr="00B076E2">
        <w:rPr>
          <w:lang w:val="nl-NL"/>
        </w:rPr>
        <w:tab/>
      </w:r>
      <w:r w:rsidRPr="00B076E2">
        <w:rPr>
          <w:lang w:val="nl-NL"/>
        </w:rPr>
        <w:tab/>
        <w:t xml:space="preserve">  </w:t>
      </w:r>
      <w:r w:rsidR="00EF4ADE" w:rsidRPr="00B076E2">
        <w:rPr>
          <w:lang w:val="nl-NL"/>
        </w:rPr>
        <w:tab/>
      </w:r>
      <w:r w:rsidR="00EF4ADE" w:rsidRPr="00B076E2">
        <w:rPr>
          <w:lang w:val="nl-NL"/>
        </w:rPr>
        <w:tab/>
      </w:r>
      <w:r w:rsidR="00EF4ADE" w:rsidRPr="00B076E2">
        <w:rPr>
          <w:lang w:val="nl-NL"/>
        </w:rPr>
        <w:tab/>
      </w:r>
      <w:r w:rsidRPr="00B076E2">
        <w:rPr>
          <w:lang w:val="nl-NL"/>
        </w:rPr>
        <w:t>______4______</w:t>
      </w:r>
    </w:p>
    <w:p w14:paraId="0D286BDA" w14:textId="77777777" w:rsidR="00D17B2A" w:rsidRPr="00B076E2" w:rsidRDefault="00D17B2A" w:rsidP="00D17B2A">
      <w:pPr>
        <w:tabs>
          <w:tab w:val="left" w:pos="2700"/>
        </w:tabs>
        <w:rPr>
          <w:lang w:val="nl-NL"/>
        </w:rPr>
      </w:pPr>
      <w:r w:rsidRPr="00B076E2">
        <w:rPr>
          <w:lang w:val="nl-NL"/>
        </w:rPr>
        <w:t>c. Nilai rata-rata pernyataan:</w:t>
      </w:r>
      <w:r w:rsidRPr="00B076E2">
        <w:rPr>
          <w:lang w:val="nl-NL"/>
        </w:rPr>
        <w:tab/>
      </w:r>
      <w:r w:rsidRPr="00B076E2">
        <w:rPr>
          <w:lang w:val="nl-NL"/>
        </w:rPr>
        <w:tab/>
      </w:r>
      <w:r w:rsidRPr="00B076E2">
        <w:rPr>
          <w:lang w:val="nl-NL"/>
        </w:rPr>
        <w:tab/>
      </w:r>
      <w:r w:rsidRPr="00B076E2">
        <w:rPr>
          <w:lang w:val="nl-NL"/>
        </w:rPr>
        <w:tab/>
        <w:t xml:space="preserve">  </w:t>
      </w:r>
      <w:r w:rsidR="00EF4ADE" w:rsidRPr="00B076E2">
        <w:rPr>
          <w:lang w:val="nl-NL"/>
        </w:rPr>
        <w:tab/>
      </w:r>
      <w:r w:rsidR="00EF4ADE" w:rsidRPr="00B076E2">
        <w:rPr>
          <w:lang w:val="nl-NL"/>
        </w:rPr>
        <w:tab/>
      </w:r>
      <w:r w:rsidR="00EF4ADE" w:rsidRPr="00B076E2">
        <w:rPr>
          <w:lang w:val="nl-NL"/>
        </w:rPr>
        <w:tab/>
      </w:r>
      <w:r w:rsidRPr="00B076E2">
        <w:rPr>
          <w:lang w:val="nl-NL"/>
        </w:rPr>
        <w:t>_____________</w:t>
      </w:r>
    </w:p>
    <w:p w14:paraId="62BE4264" w14:textId="77777777" w:rsidR="00D17B2A" w:rsidRPr="00B076E2" w:rsidRDefault="00D17B2A" w:rsidP="00D17B2A">
      <w:pPr>
        <w:tabs>
          <w:tab w:val="left" w:pos="2700"/>
        </w:tabs>
        <w:rPr>
          <w:lang w:val="nl-NL"/>
        </w:rPr>
      </w:pPr>
      <w:r w:rsidRPr="00B076E2">
        <w:rPr>
          <w:lang w:val="nl-NL"/>
        </w:rPr>
        <w:t xml:space="preserve">   Kesulitan Sedang atau lebih besar? (nilai rata-rata &gt;2) </w:t>
      </w:r>
      <w:r w:rsidR="00EF4ADE" w:rsidRPr="00B076E2">
        <w:rPr>
          <w:lang w:val="nl-NL"/>
        </w:rPr>
        <w:tab/>
      </w:r>
      <w:r w:rsidR="00EF4ADE" w:rsidRPr="00B076E2">
        <w:rPr>
          <w:lang w:val="nl-NL"/>
        </w:rPr>
        <w:tab/>
      </w:r>
      <w:r w:rsidR="00EF4ADE" w:rsidRPr="00B076E2">
        <w:rPr>
          <w:lang w:val="nl-NL"/>
        </w:rPr>
        <w:tab/>
      </w:r>
      <w:r w:rsidRPr="00B076E2">
        <w:rPr>
          <w:lang w:val="nl-NL"/>
        </w:rPr>
        <w:t>Ya___Tidak___</w:t>
      </w:r>
    </w:p>
    <w:p w14:paraId="3805D902" w14:textId="77777777" w:rsidR="00EC5B54" w:rsidRPr="00B076E2" w:rsidRDefault="00EC5B54" w:rsidP="00D17B2A">
      <w:pPr>
        <w:tabs>
          <w:tab w:val="left" w:pos="2700"/>
        </w:tabs>
        <w:rPr>
          <w:lang w:val="nl-NL"/>
        </w:rPr>
      </w:pPr>
    </w:p>
    <w:p w14:paraId="53630408" w14:textId="77777777" w:rsidR="00D17B2A" w:rsidRPr="00B076E2" w:rsidRDefault="00D17B2A" w:rsidP="00D17B2A">
      <w:pPr>
        <w:tabs>
          <w:tab w:val="left" w:pos="2700"/>
        </w:tabs>
        <w:rPr>
          <w:lang w:val="nl-NL"/>
        </w:rPr>
      </w:pPr>
    </w:p>
    <w:p w14:paraId="189E8CBD" w14:textId="77777777" w:rsidR="00F06C9D" w:rsidRPr="00343E5F" w:rsidRDefault="00D17B2A" w:rsidP="00F06C9D">
      <w:pPr>
        <w:tabs>
          <w:tab w:val="left" w:pos="2700"/>
        </w:tabs>
        <w:jc w:val="center"/>
        <w:rPr>
          <w:b/>
          <w:lang w:val="nl-NL"/>
        </w:rPr>
      </w:pPr>
      <w:r w:rsidRPr="00343E5F">
        <w:rPr>
          <w:b/>
          <w:lang w:val="nl-NL"/>
        </w:rPr>
        <w:t>C. Kesulitan dalam</w:t>
      </w:r>
      <w:r w:rsidR="000D2CA7" w:rsidRPr="00343E5F">
        <w:rPr>
          <w:b/>
          <w:lang w:val="nl-NL"/>
        </w:rPr>
        <w:t xml:space="preserve"> manajemen terapi diabetes</w:t>
      </w:r>
    </w:p>
    <w:p w14:paraId="1589DC5F" w14:textId="77777777" w:rsidR="00D17B2A" w:rsidRPr="008F296A" w:rsidRDefault="00D17B2A" w:rsidP="00D17B2A">
      <w:pPr>
        <w:tabs>
          <w:tab w:val="left" w:pos="2700"/>
        </w:tabs>
        <w:rPr>
          <w:lang w:val="nl-NL"/>
        </w:rPr>
      </w:pPr>
      <w:r w:rsidRPr="008F296A">
        <w:rPr>
          <w:lang w:val="nl-NL"/>
        </w:rPr>
        <w:t>a. Jumlah dari 5 pernyataan (</w:t>
      </w:r>
      <w:r w:rsidR="00B076E2" w:rsidRPr="008F296A">
        <w:rPr>
          <w:lang w:val="nl-NL"/>
        </w:rPr>
        <w:t>5</w:t>
      </w:r>
      <w:r w:rsidR="00B076E2">
        <w:rPr>
          <w:lang w:val="nl-NL"/>
        </w:rPr>
        <w:t xml:space="preserve">, </w:t>
      </w:r>
      <w:r w:rsidR="00B076E2" w:rsidRPr="008F296A">
        <w:rPr>
          <w:lang w:val="nl-NL"/>
        </w:rPr>
        <w:t>10,</w:t>
      </w:r>
      <w:r w:rsidR="00B076E2">
        <w:rPr>
          <w:lang w:val="nl-NL"/>
        </w:rPr>
        <w:t xml:space="preserve"> </w:t>
      </w:r>
      <w:r w:rsidR="00B67CFE" w:rsidRPr="008F296A">
        <w:rPr>
          <w:lang w:val="nl-NL"/>
        </w:rPr>
        <w:t>14, 15, 16,</w:t>
      </w:r>
      <w:r w:rsidRPr="008F296A">
        <w:rPr>
          <w:lang w:val="nl-NL"/>
        </w:rPr>
        <w:t>)</w:t>
      </w:r>
      <w:r w:rsidRPr="008F296A">
        <w:rPr>
          <w:lang w:val="nl-NL"/>
        </w:rPr>
        <w:tab/>
      </w:r>
      <w:r w:rsidRPr="008F296A">
        <w:rPr>
          <w:lang w:val="nl-NL"/>
        </w:rPr>
        <w:tab/>
        <w:t xml:space="preserve">  </w:t>
      </w:r>
      <w:r w:rsidR="00EF4ADE" w:rsidRPr="008F296A">
        <w:rPr>
          <w:lang w:val="nl-NL"/>
        </w:rPr>
        <w:tab/>
      </w:r>
      <w:r w:rsidR="00EF4ADE" w:rsidRPr="008F296A">
        <w:rPr>
          <w:lang w:val="nl-NL"/>
        </w:rPr>
        <w:tab/>
      </w:r>
      <w:r w:rsidRPr="008F296A">
        <w:rPr>
          <w:lang w:val="nl-NL"/>
        </w:rPr>
        <w:t>_____________</w:t>
      </w:r>
    </w:p>
    <w:p w14:paraId="64D7D458" w14:textId="77777777" w:rsidR="00D17B2A" w:rsidRPr="00EF4ADE" w:rsidRDefault="00D17B2A" w:rsidP="00D17B2A">
      <w:pPr>
        <w:tabs>
          <w:tab w:val="left" w:pos="2700"/>
        </w:tabs>
        <w:rPr>
          <w:lang w:val="nl-NL"/>
        </w:rPr>
      </w:pPr>
      <w:r w:rsidRPr="00EF4ADE">
        <w:rPr>
          <w:lang w:val="nl-NL"/>
        </w:rPr>
        <w:t>b. Dibagi dengan</w:t>
      </w:r>
      <w:r w:rsidRPr="00EF4ADE">
        <w:rPr>
          <w:lang w:val="nl-NL"/>
        </w:rPr>
        <w:tab/>
      </w:r>
      <w:r w:rsidRPr="00EF4ADE">
        <w:rPr>
          <w:lang w:val="nl-NL"/>
        </w:rPr>
        <w:tab/>
      </w:r>
      <w:r w:rsidR="00EF4ADE">
        <w:rPr>
          <w:lang w:val="nl-NL"/>
        </w:rPr>
        <w:tab/>
      </w:r>
      <w:r w:rsidR="00EF4ADE">
        <w:rPr>
          <w:lang w:val="nl-NL"/>
        </w:rPr>
        <w:tab/>
      </w:r>
      <w:r w:rsidR="008F296A">
        <w:rPr>
          <w:lang w:val="nl-NL"/>
        </w:rPr>
        <w:tab/>
      </w:r>
      <w:r w:rsidR="008F296A">
        <w:rPr>
          <w:lang w:val="nl-NL"/>
        </w:rPr>
        <w:tab/>
      </w:r>
      <w:r w:rsidR="008F296A">
        <w:rPr>
          <w:lang w:val="nl-NL"/>
        </w:rPr>
        <w:tab/>
      </w:r>
      <w:r w:rsidR="008F296A">
        <w:rPr>
          <w:lang w:val="nl-NL"/>
        </w:rPr>
        <w:tab/>
      </w:r>
      <w:r w:rsidRPr="00EF4ADE">
        <w:rPr>
          <w:lang w:val="nl-NL"/>
        </w:rPr>
        <w:t>______5______</w:t>
      </w:r>
    </w:p>
    <w:p w14:paraId="46FA17C6" w14:textId="77777777" w:rsidR="00D17B2A" w:rsidRPr="008F296A" w:rsidRDefault="00D17B2A" w:rsidP="00D17B2A">
      <w:pPr>
        <w:tabs>
          <w:tab w:val="left" w:pos="2700"/>
        </w:tabs>
      </w:pPr>
      <w:r w:rsidRPr="008F296A">
        <w:t>c. Nilai rata-rata pernyataan:</w:t>
      </w:r>
      <w:r w:rsidR="00EF4ADE" w:rsidRPr="008F296A">
        <w:tab/>
      </w:r>
      <w:r w:rsidR="00EF4ADE" w:rsidRPr="008F296A">
        <w:tab/>
      </w:r>
      <w:r w:rsidR="00EF4ADE" w:rsidRPr="008F296A">
        <w:tab/>
      </w:r>
      <w:r w:rsidRPr="008F296A">
        <w:t xml:space="preserve"> </w:t>
      </w:r>
      <w:r w:rsidR="008F296A">
        <w:tab/>
      </w:r>
      <w:r w:rsidR="008F296A">
        <w:tab/>
      </w:r>
      <w:r w:rsidR="008F296A">
        <w:tab/>
      </w:r>
      <w:r w:rsidR="008F296A">
        <w:tab/>
      </w:r>
      <w:r w:rsidRPr="008F296A">
        <w:t>_____________</w:t>
      </w:r>
    </w:p>
    <w:p w14:paraId="036EDEAD" w14:textId="77777777" w:rsidR="00D17B2A" w:rsidRPr="00EF4ADE" w:rsidRDefault="00D17B2A" w:rsidP="00D17B2A">
      <w:pPr>
        <w:tabs>
          <w:tab w:val="left" w:pos="2700"/>
        </w:tabs>
      </w:pPr>
      <w:r w:rsidRPr="008F296A">
        <w:t xml:space="preserve">   </w:t>
      </w:r>
      <w:r w:rsidRPr="00B076E2">
        <w:t xml:space="preserve">Kesulitan Sedang atau lebih besar? (nilai rata-rata &gt;2) </w:t>
      </w:r>
      <w:r w:rsidR="00EF4ADE" w:rsidRPr="00B076E2">
        <w:tab/>
      </w:r>
      <w:r w:rsidR="00EF4ADE" w:rsidRPr="00B076E2">
        <w:tab/>
      </w:r>
      <w:r w:rsidR="00EF4ADE" w:rsidRPr="00B076E2">
        <w:tab/>
      </w:r>
      <w:r w:rsidRPr="00B076E2">
        <w:t>Ya___Tid</w:t>
      </w:r>
      <w:r w:rsidRPr="00EF4ADE">
        <w:t>ak___</w:t>
      </w:r>
    </w:p>
    <w:p w14:paraId="4F613ADC" w14:textId="77777777" w:rsidR="00D17B2A" w:rsidRPr="00EF4ADE" w:rsidRDefault="00D17B2A" w:rsidP="00D17B2A">
      <w:pPr>
        <w:tabs>
          <w:tab w:val="left" w:pos="2700"/>
        </w:tabs>
      </w:pPr>
    </w:p>
    <w:p w14:paraId="601BE39C" w14:textId="77777777" w:rsidR="00D17B2A" w:rsidRPr="00EF4ADE" w:rsidRDefault="00D17B2A" w:rsidP="00D17B2A">
      <w:pPr>
        <w:tabs>
          <w:tab w:val="left" w:pos="2700"/>
        </w:tabs>
      </w:pPr>
    </w:p>
    <w:p w14:paraId="28F7C1C6" w14:textId="77777777" w:rsidR="00F06C9D" w:rsidRPr="00343E5F" w:rsidRDefault="00D17B2A" w:rsidP="00F06C9D">
      <w:pPr>
        <w:tabs>
          <w:tab w:val="left" w:pos="2700"/>
        </w:tabs>
        <w:jc w:val="center"/>
        <w:rPr>
          <w:b/>
          <w:lang w:val="nl-NL"/>
        </w:rPr>
      </w:pPr>
      <w:r w:rsidRPr="00343E5F">
        <w:rPr>
          <w:b/>
          <w:lang w:val="nl-NL"/>
        </w:rPr>
        <w:t>D. Kesulitan dengan</w:t>
      </w:r>
      <w:r w:rsidR="008F296A" w:rsidRPr="00343E5F">
        <w:rPr>
          <w:b/>
          <w:lang w:val="nl-NL"/>
        </w:rPr>
        <w:t xml:space="preserve"> Keluarga, teman dan orang-orang sekitar</w:t>
      </w:r>
    </w:p>
    <w:p w14:paraId="43D18433" w14:textId="77777777" w:rsidR="00D17B2A" w:rsidRPr="00D17B2A" w:rsidRDefault="00D17B2A" w:rsidP="00D17B2A">
      <w:pPr>
        <w:tabs>
          <w:tab w:val="left" w:pos="2700"/>
        </w:tabs>
        <w:rPr>
          <w:lang w:val="nl-NL"/>
        </w:rPr>
      </w:pPr>
      <w:r w:rsidRPr="00D17B2A">
        <w:rPr>
          <w:lang w:val="nl-NL"/>
        </w:rPr>
        <w:t>a. Jum</w:t>
      </w:r>
      <w:r w:rsidR="005F0599">
        <w:rPr>
          <w:lang w:val="nl-NL"/>
        </w:rPr>
        <w:t>lah dari 3 pernyataan (1, 2, 3</w:t>
      </w:r>
      <w:r w:rsidRPr="00D17B2A">
        <w:rPr>
          <w:lang w:val="nl-NL"/>
        </w:rPr>
        <w:t>)</w:t>
      </w:r>
      <w:r w:rsidRPr="00D17B2A">
        <w:rPr>
          <w:lang w:val="nl-NL"/>
        </w:rPr>
        <w:tab/>
      </w:r>
      <w:r w:rsidRPr="00D17B2A">
        <w:rPr>
          <w:lang w:val="nl-NL"/>
        </w:rPr>
        <w:tab/>
        <w:t xml:space="preserve">  </w:t>
      </w:r>
      <w:r w:rsidRPr="00D17B2A">
        <w:rPr>
          <w:lang w:val="nl-NL"/>
        </w:rPr>
        <w:tab/>
      </w:r>
      <w:r w:rsidR="00EF4ADE">
        <w:rPr>
          <w:lang w:val="nl-NL"/>
        </w:rPr>
        <w:tab/>
      </w:r>
      <w:r w:rsidR="00EF4ADE">
        <w:rPr>
          <w:lang w:val="nl-NL"/>
        </w:rPr>
        <w:tab/>
      </w:r>
      <w:r w:rsidR="008F296A">
        <w:rPr>
          <w:lang w:val="nl-NL"/>
        </w:rPr>
        <w:tab/>
      </w:r>
      <w:r w:rsidRPr="00D17B2A">
        <w:rPr>
          <w:lang w:val="nl-NL"/>
        </w:rPr>
        <w:t xml:space="preserve">  _____________</w:t>
      </w:r>
    </w:p>
    <w:p w14:paraId="57C96601" w14:textId="77777777" w:rsidR="00D17B2A" w:rsidRPr="008F296A" w:rsidRDefault="00D17B2A" w:rsidP="00D17B2A">
      <w:pPr>
        <w:tabs>
          <w:tab w:val="left" w:pos="2700"/>
        </w:tabs>
        <w:rPr>
          <w:lang w:val="nl-NL"/>
        </w:rPr>
      </w:pPr>
      <w:r w:rsidRPr="008F296A">
        <w:rPr>
          <w:lang w:val="nl-NL"/>
        </w:rPr>
        <w:t>b. Dibagi dengan</w:t>
      </w:r>
      <w:r w:rsidRPr="008F296A">
        <w:rPr>
          <w:lang w:val="nl-NL"/>
        </w:rPr>
        <w:tab/>
      </w:r>
      <w:r w:rsidRPr="008F296A">
        <w:rPr>
          <w:lang w:val="nl-NL"/>
        </w:rPr>
        <w:tab/>
      </w:r>
      <w:r w:rsidRPr="008F296A">
        <w:rPr>
          <w:lang w:val="nl-NL"/>
        </w:rPr>
        <w:tab/>
      </w:r>
      <w:r w:rsidR="00EF4ADE" w:rsidRPr="008F296A">
        <w:rPr>
          <w:lang w:val="nl-NL"/>
        </w:rPr>
        <w:tab/>
      </w:r>
      <w:r w:rsidR="000D2CA7">
        <w:rPr>
          <w:lang w:val="nl-NL"/>
        </w:rPr>
        <w:tab/>
      </w:r>
      <w:r w:rsidR="000D2CA7">
        <w:rPr>
          <w:lang w:val="nl-NL"/>
        </w:rPr>
        <w:tab/>
      </w:r>
      <w:r w:rsidR="000D2CA7">
        <w:rPr>
          <w:lang w:val="nl-NL"/>
        </w:rPr>
        <w:tab/>
      </w:r>
      <w:r w:rsidR="000D2CA7">
        <w:rPr>
          <w:lang w:val="nl-NL"/>
        </w:rPr>
        <w:tab/>
      </w:r>
      <w:r w:rsidR="00EF4ADE" w:rsidRPr="008F296A">
        <w:rPr>
          <w:lang w:val="nl-NL"/>
        </w:rPr>
        <w:t xml:space="preserve">  </w:t>
      </w:r>
      <w:r w:rsidRPr="008F296A">
        <w:rPr>
          <w:lang w:val="nl-NL"/>
        </w:rPr>
        <w:t>______3______</w:t>
      </w:r>
    </w:p>
    <w:p w14:paraId="645B0728" w14:textId="77777777" w:rsidR="00D17B2A" w:rsidRPr="00B076E2" w:rsidRDefault="00D17B2A" w:rsidP="00D17B2A">
      <w:pPr>
        <w:tabs>
          <w:tab w:val="left" w:pos="2700"/>
        </w:tabs>
      </w:pPr>
      <w:r w:rsidRPr="00B076E2">
        <w:t>c. Nilai rata-rata pernyataan:</w:t>
      </w:r>
      <w:r w:rsidRPr="00B076E2">
        <w:tab/>
      </w:r>
      <w:r w:rsidRPr="00B076E2">
        <w:tab/>
      </w:r>
      <w:r w:rsidRPr="00B076E2">
        <w:tab/>
      </w:r>
      <w:r w:rsidRPr="00B076E2">
        <w:tab/>
      </w:r>
      <w:r w:rsidR="00EF4ADE" w:rsidRPr="00B076E2">
        <w:tab/>
      </w:r>
      <w:r w:rsidR="00EF4ADE" w:rsidRPr="00B076E2">
        <w:tab/>
      </w:r>
      <w:r w:rsidR="00EF4ADE" w:rsidRPr="00B076E2">
        <w:tab/>
      </w:r>
      <w:r w:rsidRPr="00B076E2">
        <w:t xml:space="preserve">  _____________</w:t>
      </w:r>
    </w:p>
    <w:p w14:paraId="132E7EB9" w14:textId="77777777" w:rsidR="00D17B2A" w:rsidRPr="00EF4ADE" w:rsidRDefault="00D17B2A" w:rsidP="00D17B2A">
      <w:pPr>
        <w:tabs>
          <w:tab w:val="left" w:pos="2700"/>
        </w:tabs>
      </w:pPr>
      <w:r w:rsidRPr="00B076E2">
        <w:t xml:space="preserve">   Kesulitan Sedang atau lebih besar? (nilai rata-rata &gt;2) </w:t>
      </w:r>
      <w:r w:rsidR="00EF4ADE" w:rsidRPr="00B076E2">
        <w:tab/>
      </w:r>
      <w:r w:rsidR="00EF4ADE" w:rsidRPr="00B076E2">
        <w:tab/>
      </w:r>
      <w:r w:rsidR="00EF4ADE" w:rsidRPr="00B076E2">
        <w:tab/>
        <w:t xml:space="preserve"> </w:t>
      </w:r>
      <w:r w:rsidRPr="00B076E2">
        <w:t>Ya___Tidak_</w:t>
      </w:r>
      <w:r w:rsidRPr="00EF4ADE">
        <w:t>__</w:t>
      </w:r>
    </w:p>
    <w:p w14:paraId="79C035FA" w14:textId="77777777" w:rsidR="00D17B2A" w:rsidRPr="00EF4ADE" w:rsidRDefault="00D17B2A" w:rsidP="00D17B2A">
      <w:pPr>
        <w:tabs>
          <w:tab w:val="left" w:pos="2700"/>
        </w:tabs>
      </w:pPr>
    </w:p>
    <w:p w14:paraId="5DE3AF8E" w14:textId="77777777" w:rsidR="00D17B2A" w:rsidRPr="00EF4ADE" w:rsidRDefault="00D17B2A" w:rsidP="00D17B2A">
      <w:pPr>
        <w:tabs>
          <w:tab w:val="left" w:pos="2700"/>
        </w:tabs>
      </w:pPr>
    </w:p>
    <w:p w14:paraId="02D2BE9F" w14:textId="77777777" w:rsidR="00D17B2A" w:rsidRPr="00EF4ADE" w:rsidRDefault="00D17B2A" w:rsidP="00D17B2A"/>
    <w:p w14:paraId="69E779AE" w14:textId="77777777" w:rsidR="00D17B2A" w:rsidRDefault="00F11BCB" w:rsidP="00F11BCB">
      <w:pPr>
        <w:jc w:val="center"/>
      </w:pPr>
      <w:r>
        <w:t>Sumber Pustaka</w:t>
      </w:r>
    </w:p>
    <w:p w14:paraId="7033F096" w14:textId="77777777" w:rsidR="00F11BCB" w:rsidRPr="00EF4ADE" w:rsidRDefault="00F11BCB" w:rsidP="00F11BCB">
      <w:pPr>
        <w:jc w:val="center"/>
      </w:pPr>
    </w:p>
    <w:p w14:paraId="13A19C50" w14:textId="77777777" w:rsidR="00D17B2A" w:rsidRDefault="00D17B2A" w:rsidP="00D17B2A">
      <w:r>
        <w:t>1. Polonsky, W.H., Fisher, L., Esarles, J., Dudl, R.J., Lees, J., Mullan, J.T., Jackson, R. (2005). Assessing psychosocial distress in diabetes:  Development of the Diabetes Distress Scale.  Diabetes Care, 28, 626-631.</w:t>
      </w:r>
    </w:p>
    <w:p w14:paraId="39F6593E" w14:textId="77777777" w:rsidR="00D17B2A" w:rsidRDefault="00D17B2A" w:rsidP="00D17B2A"/>
    <w:p w14:paraId="3ACA717F" w14:textId="79C74109" w:rsidR="00D17B2A" w:rsidRDefault="00D17B2A" w:rsidP="00D17B2A">
      <w:r>
        <w:t>2.  Fisher, L., Hessler, D.M., Polonsky, W.H., Mullan, J. (2012).  When is diabetes distress clinically meaningful?  Establishing cut-points for the Diabetes Distress Scale.  Diabetes Care, 35, 259-264.</w:t>
      </w:r>
    </w:p>
    <w:p w14:paraId="6C16DDE5" w14:textId="444B7C1F" w:rsidR="00903500" w:rsidRDefault="00903500" w:rsidP="00D17B2A"/>
    <w:p w14:paraId="696C1B37" w14:textId="77A151AC" w:rsidR="00903500" w:rsidRPr="00072478" w:rsidRDefault="00903500" w:rsidP="00903500">
      <w:pPr>
        <w:widowControl w:val="0"/>
        <w:autoSpaceDE w:val="0"/>
        <w:autoSpaceDN w:val="0"/>
        <w:adjustRightInd w:val="0"/>
        <w:rPr>
          <w:noProof/>
        </w:rPr>
      </w:pPr>
      <w:r>
        <w:rPr>
          <w:noProof/>
        </w:rPr>
        <w:t xml:space="preserve">3. </w:t>
      </w:r>
      <w:r w:rsidRPr="00072478">
        <w:rPr>
          <w:noProof/>
        </w:rPr>
        <w:t xml:space="preserve">Arifin B, Perwitasari DA, Cao Q, Atthobari J, Krabbe PF., Postma MJ. Translation, revision and validation of the diabetes distress scale for Indonesian type 2 diabetic outpatients with various types of complications. Value Heal Reg Issues. 2017;12C:63–73. </w:t>
      </w:r>
    </w:p>
    <w:p w14:paraId="1EE59AB0" w14:textId="77777777" w:rsidR="00903500" w:rsidRDefault="00903500" w:rsidP="00D17B2A"/>
    <w:p w14:paraId="0370E40A" w14:textId="77777777" w:rsidR="00D17B2A" w:rsidRDefault="00D17B2A" w:rsidP="00D17B2A"/>
    <w:p w14:paraId="1CE91160" w14:textId="77777777" w:rsidR="001F4D73" w:rsidRDefault="001F4D73"/>
    <w:sectPr w:rsidR="001F4D73" w:rsidSect="00591983">
      <w:headerReference w:type="default" r:id="rId7"/>
      <w:footerReference w:type="default" r:id="rId8"/>
      <w:pgSz w:w="11900" w:h="16840"/>
      <w:pgMar w:top="1440" w:right="1080" w:bottom="1440" w:left="108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CED30D" w14:textId="77777777" w:rsidR="00CF44B5" w:rsidRDefault="00CF44B5" w:rsidP="00D17B2A">
      <w:r>
        <w:separator/>
      </w:r>
    </w:p>
  </w:endnote>
  <w:endnote w:type="continuationSeparator" w:id="0">
    <w:p w14:paraId="0EDACB9F" w14:textId="77777777" w:rsidR="00CF44B5" w:rsidRDefault="00CF44B5" w:rsidP="00D17B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00A51C" w14:textId="77777777" w:rsidR="00F245FC" w:rsidRDefault="005F0599">
    <w:pPr>
      <w:tabs>
        <w:tab w:val="center" w:pos="4320"/>
        <w:tab w:val="right" w:pos="8640"/>
      </w:tabs>
    </w:pPr>
    <w:r>
      <w:rPr>
        <w:rFonts w:ascii="Cambria" w:eastAsia="Cambria" w:hAnsi="Cambria" w:cs="Cambria"/>
      </w:rPr>
      <w:t xml:space="preserve">Page </w:t>
    </w:r>
    <w:r>
      <w:fldChar w:fldCharType="begin"/>
    </w:r>
    <w:r>
      <w:instrText>PAGE</w:instrText>
    </w:r>
    <w:r>
      <w:fldChar w:fldCharType="separate"/>
    </w:r>
    <w:r w:rsidR="00B605E1">
      <w:rPr>
        <w:noProof/>
      </w:rPr>
      <w:t>1</w:t>
    </w:r>
    <w:r>
      <w:fldChar w:fldCharType="end"/>
    </w:r>
  </w:p>
  <w:p w14:paraId="39CB0B06" w14:textId="77777777" w:rsidR="00F245FC" w:rsidRDefault="00CF44B5">
    <w:pPr>
      <w:tabs>
        <w:tab w:val="center" w:pos="4320"/>
        <w:tab w:val="right" w:pos="864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41AC52" w14:textId="77777777" w:rsidR="00CF44B5" w:rsidRDefault="00CF44B5" w:rsidP="00D17B2A">
      <w:r>
        <w:separator/>
      </w:r>
    </w:p>
  </w:footnote>
  <w:footnote w:type="continuationSeparator" w:id="0">
    <w:p w14:paraId="3DC6518E" w14:textId="77777777" w:rsidR="00CF44B5" w:rsidRDefault="00CF44B5" w:rsidP="00D17B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D0B34" w14:textId="1907BFB3" w:rsidR="00F245FC" w:rsidRPr="00D17B2A" w:rsidRDefault="00CF44B5" w:rsidP="00D17B2A">
    <w:pPr>
      <w:tabs>
        <w:tab w:val="center" w:pos="4320"/>
        <w:tab w:val="right" w:pos="8640"/>
      </w:tabs>
      <w:jc w:val="both"/>
      <w:rPr>
        <w:sz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Njc3MDMwtTA2MzNT0lEKTi0uzszPAykwrAUAs8wBRywAAAA="/>
    <w:docVar w:name="Total_Editing_Time" w:val="17"/>
  </w:docVars>
  <w:rsids>
    <w:rsidRoot w:val="00D17B2A"/>
    <w:rsid w:val="00040DD0"/>
    <w:rsid w:val="000445EB"/>
    <w:rsid w:val="000527CA"/>
    <w:rsid w:val="00073A18"/>
    <w:rsid w:val="00090F69"/>
    <w:rsid w:val="0009363A"/>
    <w:rsid w:val="00093EAD"/>
    <w:rsid w:val="000A1E26"/>
    <w:rsid w:val="000A7C9D"/>
    <w:rsid w:val="000C25DF"/>
    <w:rsid w:val="000D2CA7"/>
    <w:rsid w:val="000F4C20"/>
    <w:rsid w:val="000F6EA1"/>
    <w:rsid w:val="00126DB6"/>
    <w:rsid w:val="00193824"/>
    <w:rsid w:val="001C1BDD"/>
    <w:rsid w:val="001F4C77"/>
    <w:rsid w:val="001F4D73"/>
    <w:rsid w:val="00211BF2"/>
    <w:rsid w:val="0022789F"/>
    <w:rsid w:val="00232DD9"/>
    <w:rsid w:val="00325C36"/>
    <w:rsid w:val="00343E5F"/>
    <w:rsid w:val="003840EC"/>
    <w:rsid w:val="0039351A"/>
    <w:rsid w:val="003C4831"/>
    <w:rsid w:val="003D6151"/>
    <w:rsid w:val="003E34A8"/>
    <w:rsid w:val="00400F5C"/>
    <w:rsid w:val="00454FCF"/>
    <w:rsid w:val="00471748"/>
    <w:rsid w:val="00475E0B"/>
    <w:rsid w:val="00487E53"/>
    <w:rsid w:val="00494665"/>
    <w:rsid w:val="004D2941"/>
    <w:rsid w:val="004E26F5"/>
    <w:rsid w:val="00527897"/>
    <w:rsid w:val="005508FB"/>
    <w:rsid w:val="005627BB"/>
    <w:rsid w:val="00582668"/>
    <w:rsid w:val="00591983"/>
    <w:rsid w:val="005B0040"/>
    <w:rsid w:val="005C7B65"/>
    <w:rsid w:val="005E1338"/>
    <w:rsid w:val="005F0599"/>
    <w:rsid w:val="006023C9"/>
    <w:rsid w:val="006056DB"/>
    <w:rsid w:val="00632F96"/>
    <w:rsid w:val="0064732E"/>
    <w:rsid w:val="0065098D"/>
    <w:rsid w:val="00697545"/>
    <w:rsid w:val="007032C8"/>
    <w:rsid w:val="00706900"/>
    <w:rsid w:val="00713288"/>
    <w:rsid w:val="007256E4"/>
    <w:rsid w:val="0073203E"/>
    <w:rsid w:val="00745252"/>
    <w:rsid w:val="007C0793"/>
    <w:rsid w:val="007C1EE5"/>
    <w:rsid w:val="007D07B3"/>
    <w:rsid w:val="00836C5D"/>
    <w:rsid w:val="00857016"/>
    <w:rsid w:val="00861971"/>
    <w:rsid w:val="008E3086"/>
    <w:rsid w:val="008F296A"/>
    <w:rsid w:val="008F2E9E"/>
    <w:rsid w:val="00903500"/>
    <w:rsid w:val="0091612B"/>
    <w:rsid w:val="00931C71"/>
    <w:rsid w:val="00950B8F"/>
    <w:rsid w:val="00965AD3"/>
    <w:rsid w:val="00967412"/>
    <w:rsid w:val="009D3E97"/>
    <w:rsid w:val="009E37A8"/>
    <w:rsid w:val="009F2BC4"/>
    <w:rsid w:val="00A23187"/>
    <w:rsid w:val="00A54493"/>
    <w:rsid w:val="00A80823"/>
    <w:rsid w:val="00AA64BB"/>
    <w:rsid w:val="00AE0B37"/>
    <w:rsid w:val="00B076E2"/>
    <w:rsid w:val="00B157E6"/>
    <w:rsid w:val="00B378C2"/>
    <w:rsid w:val="00B605E1"/>
    <w:rsid w:val="00B67CFE"/>
    <w:rsid w:val="00BC7212"/>
    <w:rsid w:val="00C00855"/>
    <w:rsid w:val="00C15B7A"/>
    <w:rsid w:val="00C66771"/>
    <w:rsid w:val="00C70C2E"/>
    <w:rsid w:val="00C84AF1"/>
    <w:rsid w:val="00CA33CA"/>
    <w:rsid w:val="00CC6DAF"/>
    <w:rsid w:val="00CF41DA"/>
    <w:rsid w:val="00CF44B5"/>
    <w:rsid w:val="00D17B2A"/>
    <w:rsid w:val="00D77A63"/>
    <w:rsid w:val="00D87680"/>
    <w:rsid w:val="00E05B23"/>
    <w:rsid w:val="00E369F0"/>
    <w:rsid w:val="00EC5B54"/>
    <w:rsid w:val="00EF4ADE"/>
    <w:rsid w:val="00F02989"/>
    <w:rsid w:val="00F06C9D"/>
    <w:rsid w:val="00F11BCB"/>
    <w:rsid w:val="00F3361A"/>
    <w:rsid w:val="00F502AF"/>
    <w:rsid w:val="00F61605"/>
    <w:rsid w:val="00F959F0"/>
    <w:rsid w:val="00FA029A"/>
    <w:rsid w:val="00FA7E7A"/>
    <w:rsid w:val="00FD071A"/>
    <w:rsid w:val="00FD5C49"/>
    <w:rsid w:val="00FE4112"/>
    <w:rsid w:val="00FF2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61E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17B2A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7B2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B2A"/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17B2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B2A"/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styleId="NoSpacing">
    <w:name w:val="No Spacing"/>
    <w:uiPriority w:val="1"/>
    <w:qFormat/>
    <w:rsid w:val="005C7B65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3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338"/>
    <w:rPr>
      <w:rFonts w:ascii="Tahoma" w:eastAsia="Times New Roman" w:hAnsi="Tahoma" w:cs="Tahoma"/>
      <w:color w:val="000000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17B2A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7B2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B2A"/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17B2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B2A"/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styleId="NoSpacing">
    <w:name w:val="No Spacing"/>
    <w:uiPriority w:val="1"/>
    <w:qFormat/>
    <w:rsid w:val="005C7B65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3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338"/>
    <w:rPr>
      <w:rFonts w:ascii="Tahoma" w:eastAsia="Times New Roman" w:hAnsi="Tahoma" w:cs="Tahoma"/>
      <w:color w:val="000000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043</Words>
  <Characters>5938</Characters>
  <Application>Microsoft Office Word</Application>
  <DocSecurity>0</DocSecurity>
  <Lines>371</Lines>
  <Paragraphs>2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roningen</Company>
  <LinksUpToDate>false</LinksUpToDate>
  <CharactersWithSpaces>6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y</dc:creator>
  <cp:lastModifiedBy>S3G_Reference_Citation_Sequence</cp:lastModifiedBy>
  <cp:revision>25</cp:revision>
  <cp:lastPrinted>2016-10-31T15:25:00Z</cp:lastPrinted>
  <dcterms:created xsi:type="dcterms:W3CDTF">2017-05-17T10:47:00Z</dcterms:created>
  <dcterms:modified xsi:type="dcterms:W3CDTF">2019-09-10T14:13:00Z</dcterms:modified>
</cp:coreProperties>
</file>